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9DBE3" w14:textId="75D15AB3" w:rsidR="000B686F" w:rsidRPr="00AD65B1" w:rsidRDefault="001A0708" w:rsidP="003D5CB2">
      <w:pPr>
        <w:jc w:val="center"/>
        <w:rPr>
          <w:rFonts w:ascii="Calibri" w:hAnsi="Calibri"/>
          <w:b/>
          <w:bCs/>
          <w:sz w:val="36"/>
          <w:szCs w:val="36"/>
        </w:rPr>
      </w:pPr>
      <w:r w:rsidRPr="00AD65B1">
        <w:rPr>
          <w:rFonts w:ascii="Calibri" w:hAnsi="Calibri"/>
          <w:b/>
          <w:bCs/>
          <w:sz w:val="36"/>
          <w:szCs w:val="36"/>
        </w:rPr>
        <w:t>Professional EPICS Weekly Progress Update</w:t>
      </w:r>
    </w:p>
    <w:tbl>
      <w:tblPr>
        <w:tblStyle w:val="TableGrid"/>
        <w:tblpPr w:leftFromText="180" w:rightFromText="180" w:vertAnchor="page" w:horzAnchor="margin" w:tblpY="2044"/>
        <w:tblW w:w="9715" w:type="dxa"/>
        <w:tblLook w:val="04A0" w:firstRow="1" w:lastRow="0" w:firstColumn="1" w:lastColumn="0" w:noHBand="0" w:noVBand="1"/>
      </w:tblPr>
      <w:tblGrid>
        <w:gridCol w:w="1913"/>
        <w:gridCol w:w="2089"/>
        <w:gridCol w:w="1981"/>
        <w:gridCol w:w="1966"/>
        <w:gridCol w:w="1766"/>
      </w:tblGrid>
      <w:tr w:rsidR="00FA2E27" w:rsidRPr="00AD65B1" w14:paraId="38B7B554" w14:textId="1033C708" w:rsidTr="00FA2E27">
        <w:trPr>
          <w:trHeight w:val="350"/>
        </w:trPr>
        <w:tc>
          <w:tcPr>
            <w:tcW w:w="2065" w:type="dxa"/>
            <w:shd w:val="clear" w:color="auto" w:fill="B4C6E7" w:themeFill="accent1" w:themeFillTint="66"/>
          </w:tcPr>
          <w:p w14:paraId="15546761" w14:textId="172B8DC6" w:rsidR="00FA2E27" w:rsidRPr="00AD65B1" w:rsidRDefault="00FA2E27" w:rsidP="001A0708">
            <w:pPr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AD65B1">
              <w:rPr>
                <w:rFonts w:ascii="Calibri" w:hAnsi="Calibri"/>
                <w:b/>
                <w:bCs/>
                <w:sz w:val="24"/>
                <w:szCs w:val="24"/>
              </w:rPr>
              <w:t>First &amp; Last Name</w:t>
            </w:r>
          </w:p>
        </w:tc>
        <w:tc>
          <w:tcPr>
            <w:tcW w:w="1600" w:type="dxa"/>
            <w:shd w:val="clear" w:color="auto" w:fill="B4C6E7" w:themeFill="accent1" w:themeFillTint="66"/>
          </w:tcPr>
          <w:p w14:paraId="620EABD5" w14:textId="77777777" w:rsidR="00FA2E27" w:rsidRPr="00AD65B1" w:rsidRDefault="00FA2E27" w:rsidP="001A0708">
            <w:pPr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AD65B1">
              <w:rPr>
                <w:rFonts w:ascii="Calibri" w:hAnsi="Calibri"/>
                <w:b/>
                <w:bCs/>
                <w:sz w:val="24"/>
                <w:szCs w:val="24"/>
              </w:rPr>
              <w:t>Email</w:t>
            </w:r>
          </w:p>
        </w:tc>
        <w:tc>
          <w:tcPr>
            <w:tcW w:w="2090" w:type="dxa"/>
            <w:shd w:val="clear" w:color="auto" w:fill="B4C6E7" w:themeFill="accent1" w:themeFillTint="66"/>
          </w:tcPr>
          <w:p w14:paraId="67E3020A" w14:textId="77777777" w:rsidR="00FA2E27" w:rsidRPr="00AD65B1" w:rsidRDefault="00FA2E27" w:rsidP="001A0708">
            <w:pPr>
              <w:rPr>
                <w:rFonts w:ascii="Calibri" w:hAnsi="Calibri"/>
                <w:b/>
                <w:bCs/>
                <w:sz w:val="24"/>
                <w:szCs w:val="24"/>
              </w:rPr>
            </w:pPr>
            <w:r w:rsidRPr="00AD65B1">
              <w:rPr>
                <w:rFonts w:ascii="Calibri" w:hAnsi="Calibri"/>
                <w:b/>
                <w:bCs/>
                <w:sz w:val="24"/>
                <w:szCs w:val="24"/>
              </w:rPr>
              <w:t>Project Name</w:t>
            </w:r>
          </w:p>
        </w:tc>
        <w:tc>
          <w:tcPr>
            <w:tcW w:w="2070" w:type="dxa"/>
            <w:shd w:val="clear" w:color="auto" w:fill="B4C6E7" w:themeFill="accent1" w:themeFillTint="66"/>
          </w:tcPr>
          <w:p w14:paraId="0AD2168C" w14:textId="6D45ABC9" w:rsidR="00FA2E27" w:rsidRPr="00AD65B1" w:rsidRDefault="00FA2E27" w:rsidP="001A0708">
            <w:pPr>
              <w:rPr>
                <w:rFonts w:ascii="Calibri" w:hAnsi="Calibri"/>
                <w:b/>
                <w:bCs/>
                <w:sz w:val="24"/>
                <w:szCs w:val="24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</w:rPr>
              <w:t>EPICS</w:t>
            </w:r>
            <w:r w:rsidRPr="00AD65B1">
              <w:rPr>
                <w:rFonts w:ascii="Calibri" w:hAnsi="Calibri"/>
                <w:b/>
                <w:bCs/>
                <w:sz w:val="24"/>
                <w:szCs w:val="24"/>
              </w:rPr>
              <w:t xml:space="preserve"> Start Date</w:t>
            </w:r>
          </w:p>
        </w:tc>
        <w:tc>
          <w:tcPr>
            <w:tcW w:w="1890" w:type="dxa"/>
            <w:shd w:val="clear" w:color="auto" w:fill="B4C6E7" w:themeFill="accent1" w:themeFillTint="66"/>
          </w:tcPr>
          <w:p w14:paraId="2D6743BE" w14:textId="73714EEC" w:rsidR="00FA2E27" w:rsidRDefault="00FA2E27" w:rsidP="001A0708">
            <w:pPr>
              <w:rPr>
                <w:rFonts w:ascii="Calibri" w:hAnsi="Calibri"/>
                <w:b/>
                <w:bCs/>
                <w:sz w:val="24"/>
                <w:szCs w:val="24"/>
              </w:rPr>
            </w:pPr>
            <w:r>
              <w:rPr>
                <w:rFonts w:ascii="Calibri" w:hAnsi="Calibri"/>
                <w:b/>
                <w:bCs/>
                <w:sz w:val="24"/>
                <w:szCs w:val="24"/>
              </w:rPr>
              <w:t>OPT (yes/no)</w:t>
            </w:r>
          </w:p>
        </w:tc>
      </w:tr>
      <w:tr w:rsidR="00FA2E27" w:rsidRPr="001A0708" w14:paraId="18A24F29" w14:textId="6D9E8E96" w:rsidTr="00FA2E27">
        <w:trPr>
          <w:trHeight w:val="431"/>
        </w:trPr>
        <w:tc>
          <w:tcPr>
            <w:tcW w:w="2065" w:type="dxa"/>
          </w:tcPr>
          <w:p w14:paraId="7AB42164" w14:textId="6658D52E" w:rsidR="00FA2E27" w:rsidRPr="001A0708" w:rsidRDefault="00CA6F30" w:rsidP="001A070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Rachana Bhaskar</w:t>
            </w:r>
          </w:p>
        </w:tc>
        <w:tc>
          <w:tcPr>
            <w:tcW w:w="1600" w:type="dxa"/>
          </w:tcPr>
          <w:p w14:paraId="6B71FD46" w14:textId="4379AB54" w:rsidR="00FA2E27" w:rsidRPr="001A0708" w:rsidRDefault="00CA6F30" w:rsidP="001A070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rbhaska5@asu.edu</w:t>
            </w:r>
          </w:p>
        </w:tc>
        <w:tc>
          <w:tcPr>
            <w:tcW w:w="2090" w:type="dxa"/>
          </w:tcPr>
          <w:p w14:paraId="0F0E61B1" w14:textId="35F91855" w:rsidR="00FA2E27" w:rsidRPr="001A0708" w:rsidRDefault="00E6118F" w:rsidP="001A0708">
            <w:pPr>
              <w:rPr>
                <w:rFonts w:ascii="Calibri" w:hAnsi="Calibri"/>
                <w:sz w:val="24"/>
                <w:szCs w:val="24"/>
              </w:rPr>
            </w:pPr>
            <w:r w:rsidRPr="00E6118F">
              <w:rPr>
                <w:rFonts w:ascii="Calibri" w:hAnsi="Calibri"/>
                <w:sz w:val="24"/>
                <w:szCs w:val="24"/>
              </w:rPr>
              <w:t>Civita Laura: Machine Learning for Educational Videos</w:t>
            </w:r>
            <w:r w:rsidR="00164610">
              <w:rPr>
                <w:rFonts w:ascii="Calibri" w:hAnsi="Calibri"/>
                <w:sz w:val="24"/>
                <w:szCs w:val="24"/>
              </w:rPr>
              <w:t xml:space="preserve"> (NDA)</w:t>
            </w:r>
          </w:p>
        </w:tc>
        <w:tc>
          <w:tcPr>
            <w:tcW w:w="2070" w:type="dxa"/>
          </w:tcPr>
          <w:p w14:paraId="35C66F23" w14:textId="76AFEDE2" w:rsidR="00FA2E27" w:rsidRPr="001A0708" w:rsidRDefault="00CA6F30" w:rsidP="001A070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06/28/2021</w:t>
            </w:r>
          </w:p>
        </w:tc>
        <w:tc>
          <w:tcPr>
            <w:tcW w:w="1890" w:type="dxa"/>
          </w:tcPr>
          <w:p w14:paraId="76D10407" w14:textId="33D99A0D" w:rsidR="00FA2E27" w:rsidRPr="001A0708" w:rsidRDefault="00CA6F30" w:rsidP="001A0708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yes</w:t>
            </w:r>
          </w:p>
        </w:tc>
      </w:tr>
    </w:tbl>
    <w:p w14:paraId="6FB83138" w14:textId="77777777" w:rsidR="00C00297" w:rsidRDefault="00C00297">
      <w:pPr>
        <w:rPr>
          <w:rFonts w:ascii="Calibri" w:hAnsi="Calibri"/>
          <w:b/>
          <w:bCs/>
          <w:sz w:val="22"/>
          <w:szCs w:val="22"/>
        </w:rPr>
      </w:pPr>
    </w:p>
    <w:p w14:paraId="57D9170E" w14:textId="7BF7E279" w:rsidR="001A0708" w:rsidRPr="00C00297" w:rsidRDefault="00AD65B1">
      <w:pPr>
        <w:rPr>
          <w:rFonts w:ascii="Calibri" w:hAnsi="Calibri"/>
          <w:b/>
          <w:bCs/>
          <w:sz w:val="22"/>
          <w:szCs w:val="22"/>
        </w:rPr>
      </w:pPr>
      <w:r w:rsidRPr="00C00297">
        <w:rPr>
          <w:rFonts w:ascii="Calibri" w:hAnsi="Calibri"/>
          <w:b/>
          <w:bCs/>
          <w:sz w:val="22"/>
          <w:szCs w:val="22"/>
        </w:rPr>
        <w:t xml:space="preserve">Link to EPICS Team Summary Document (Google Drive): </w:t>
      </w:r>
    </w:p>
    <w:p w14:paraId="0B8235CF" w14:textId="2988A7F4" w:rsidR="001A0708" w:rsidRDefault="001A0708">
      <w:pPr>
        <w:rPr>
          <w:rFonts w:ascii="Calibri" w:hAnsi="Calibri"/>
          <w:sz w:val="24"/>
          <w:szCs w:val="24"/>
        </w:rPr>
      </w:pPr>
    </w:p>
    <w:p w14:paraId="7A9FFCAD" w14:textId="6C04B161" w:rsidR="001A0708" w:rsidRPr="00AD65B1" w:rsidRDefault="001A0708">
      <w:pPr>
        <w:rPr>
          <w:rFonts w:ascii="Calibri" w:hAnsi="Calibri"/>
          <w:b/>
          <w:bCs/>
          <w:sz w:val="32"/>
          <w:szCs w:val="32"/>
        </w:rPr>
      </w:pPr>
      <w:r w:rsidRPr="00AD65B1">
        <w:rPr>
          <w:rFonts w:ascii="Calibri" w:hAnsi="Calibri"/>
          <w:b/>
          <w:bCs/>
          <w:sz w:val="32"/>
          <w:szCs w:val="32"/>
        </w:rPr>
        <w:t>Progress</w:t>
      </w:r>
    </w:p>
    <w:p w14:paraId="0B15C19D" w14:textId="36D07AE0" w:rsidR="00C73DBE" w:rsidRDefault="00AD65B1">
      <w:pPr>
        <w:rPr>
          <w:rFonts w:ascii="Calibri" w:hAnsi="Calibri"/>
          <w:sz w:val="22"/>
          <w:szCs w:val="22"/>
        </w:rPr>
      </w:pPr>
      <w:r w:rsidRPr="00AD65B1">
        <w:rPr>
          <w:rFonts w:ascii="Calibri" w:hAnsi="Calibri"/>
          <w:sz w:val="22"/>
          <w:szCs w:val="22"/>
        </w:rPr>
        <w:t>Include a</w:t>
      </w:r>
      <w:r w:rsidR="009B3E7D">
        <w:rPr>
          <w:rFonts w:ascii="Calibri" w:hAnsi="Calibri"/>
          <w:sz w:val="22"/>
          <w:szCs w:val="22"/>
        </w:rPr>
        <w:t xml:space="preserve">n </w:t>
      </w:r>
      <w:r w:rsidRPr="00AD65B1">
        <w:rPr>
          <w:rFonts w:ascii="Calibri" w:hAnsi="Calibri"/>
          <w:sz w:val="22"/>
          <w:szCs w:val="22"/>
        </w:rPr>
        <w:t>itemized list of the tasks you completed this week</w:t>
      </w:r>
      <w:r w:rsidR="009B3E7D">
        <w:rPr>
          <w:rFonts w:ascii="Calibri" w:hAnsi="Calibri"/>
          <w:sz w:val="22"/>
          <w:szCs w:val="22"/>
        </w:rPr>
        <w:t>.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0"/>
        <w:gridCol w:w="6310"/>
        <w:gridCol w:w="2970"/>
      </w:tblGrid>
      <w:tr w:rsidR="00F86931" w14:paraId="23580259" w14:textId="77777777" w:rsidTr="00F86931">
        <w:tc>
          <w:tcPr>
            <w:tcW w:w="440" w:type="dxa"/>
            <w:shd w:val="clear" w:color="auto" w:fill="B4C6E7" w:themeFill="accent1" w:themeFillTint="66"/>
          </w:tcPr>
          <w:p w14:paraId="21CC4BC9" w14:textId="563C7060" w:rsidR="00F86931" w:rsidRPr="00AD65B1" w:rsidRDefault="00F8693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#</w:t>
            </w:r>
          </w:p>
        </w:tc>
        <w:tc>
          <w:tcPr>
            <w:tcW w:w="6310" w:type="dxa"/>
            <w:shd w:val="clear" w:color="auto" w:fill="B4C6E7" w:themeFill="accent1" w:themeFillTint="66"/>
          </w:tcPr>
          <w:p w14:paraId="732D9498" w14:textId="4F6583C4" w:rsidR="00F86931" w:rsidRPr="00AD65B1" w:rsidRDefault="00F8693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D65B1">
              <w:rPr>
                <w:rFonts w:ascii="Calibri" w:hAnsi="Calibri"/>
                <w:b/>
                <w:bCs/>
                <w:sz w:val="22"/>
                <w:szCs w:val="22"/>
              </w:rPr>
              <w:t>Action Item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/ Explanation</w:t>
            </w:r>
          </w:p>
        </w:tc>
        <w:tc>
          <w:tcPr>
            <w:tcW w:w="2970" w:type="dxa"/>
            <w:shd w:val="clear" w:color="auto" w:fill="B4C6E7" w:themeFill="accent1" w:themeFillTint="66"/>
          </w:tcPr>
          <w:p w14:paraId="450D1E81" w14:textId="4CC05DE0" w:rsidR="00F86931" w:rsidRPr="00AD65B1" w:rsidRDefault="00F86931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D65B1">
              <w:rPr>
                <w:rFonts w:ascii="Calibri" w:hAnsi="Calibri"/>
                <w:b/>
                <w:bCs/>
                <w:sz w:val="22"/>
                <w:szCs w:val="22"/>
              </w:rPr>
              <w:t>Total Time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 xml:space="preserve"> This Week</w:t>
            </w:r>
            <w:r w:rsidRPr="00AD65B1">
              <w:rPr>
                <w:rFonts w:ascii="Calibri" w:hAnsi="Calibri"/>
                <w:b/>
                <w:bCs/>
                <w:sz w:val="22"/>
                <w:szCs w:val="22"/>
              </w:rPr>
              <w:t xml:space="preserve"> (hours)</w:t>
            </w:r>
          </w:p>
        </w:tc>
      </w:tr>
      <w:tr w:rsidR="00F86931" w14:paraId="412EA77E" w14:textId="77777777" w:rsidTr="00F86931">
        <w:tc>
          <w:tcPr>
            <w:tcW w:w="440" w:type="dxa"/>
          </w:tcPr>
          <w:p w14:paraId="552C48B4" w14:textId="7CD35B6C" w:rsidR="00F86931" w:rsidRDefault="00DE765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6310" w:type="dxa"/>
          </w:tcPr>
          <w:p w14:paraId="450763E4" w14:textId="6B152C31" w:rsidR="00F86931" w:rsidRDefault="00614A1D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Civita Laura – team meeting and project</w:t>
            </w:r>
            <w:r>
              <w:rPr>
                <w:rFonts w:ascii="Calibri" w:hAnsi="Calibri"/>
                <w:sz w:val="22"/>
                <w:szCs w:val="22"/>
              </w:rPr>
              <w:t xml:space="preserve"> (NDA)</w:t>
            </w:r>
          </w:p>
        </w:tc>
        <w:tc>
          <w:tcPr>
            <w:tcW w:w="2970" w:type="dxa"/>
          </w:tcPr>
          <w:p w14:paraId="7871CF67" w14:textId="2E5081B0" w:rsidR="00F86931" w:rsidRDefault="00AF136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</w:t>
            </w:r>
          </w:p>
        </w:tc>
      </w:tr>
      <w:tr w:rsidR="00F86931" w14:paraId="550BBA7D" w14:textId="77777777" w:rsidTr="00F86931">
        <w:tc>
          <w:tcPr>
            <w:tcW w:w="440" w:type="dxa"/>
          </w:tcPr>
          <w:p w14:paraId="2AAC3988" w14:textId="39FE6A01" w:rsidR="00F86931" w:rsidRDefault="00DE7651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6310" w:type="dxa"/>
          </w:tcPr>
          <w:p w14:paraId="35DC5707" w14:textId="0541B1CF" w:rsidR="00F86931" w:rsidRDefault="00C95555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Machine Learning by Andrew NG</w:t>
            </w:r>
            <w:r w:rsidR="00A95581">
              <w:rPr>
                <w:rFonts w:ascii="Calibri" w:hAnsi="Calibri"/>
                <w:sz w:val="22"/>
                <w:szCs w:val="22"/>
              </w:rPr>
              <w:t xml:space="preserve"> – Week </w:t>
            </w:r>
            <w:r w:rsidR="00AF1368">
              <w:rPr>
                <w:rFonts w:ascii="Calibri" w:hAnsi="Calibri"/>
                <w:sz w:val="22"/>
                <w:szCs w:val="22"/>
              </w:rPr>
              <w:t>6</w:t>
            </w:r>
            <w:r w:rsidR="00986D52">
              <w:rPr>
                <w:rFonts w:ascii="Calibri" w:hAnsi="Calibri"/>
                <w:sz w:val="22"/>
                <w:szCs w:val="22"/>
              </w:rPr>
              <w:t xml:space="preserve"> and week 7</w:t>
            </w:r>
          </w:p>
        </w:tc>
        <w:tc>
          <w:tcPr>
            <w:tcW w:w="2970" w:type="dxa"/>
          </w:tcPr>
          <w:p w14:paraId="5E8FFDE2" w14:textId="7B3E32AF" w:rsidR="00F86931" w:rsidRDefault="006A1F2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4</w:t>
            </w:r>
          </w:p>
        </w:tc>
      </w:tr>
      <w:tr w:rsidR="00614A1D" w14:paraId="2801C7EA" w14:textId="77777777" w:rsidTr="00F86931">
        <w:tc>
          <w:tcPr>
            <w:tcW w:w="440" w:type="dxa"/>
          </w:tcPr>
          <w:p w14:paraId="37F85C63" w14:textId="2111B221" w:rsidR="00614A1D" w:rsidRDefault="006A1F27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</w:t>
            </w:r>
          </w:p>
        </w:tc>
        <w:tc>
          <w:tcPr>
            <w:tcW w:w="6310" w:type="dxa"/>
          </w:tcPr>
          <w:p w14:paraId="4DFD1A3B" w14:textId="02FC6A2F" w:rsidR="00614A1D" w:rsidRDefault="00AF136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Project report </w:t>
            </w:r>
            <w:r w:rsidR="00AC2160">
              <w:rPr>
                <w:rFonts w:ascii="Calibri" w:hAnsi="Calibri"/>
                <w:sz w:val="22"/>
                <w:szCs w:val="22"/>
              </w:rPr>
              <w:t>(EPICS)</w:t>
            </w:r>
          </w:p>
        </w:tc>
        <w:tc>
          <w:tcPr>
            <w:tcW w:w="2970" w:type="dxa"/>
          </w:tcPr>
          <w:p w14:paraId="01E4223A" w14:textId="2916482A" w:rsidR="00614A1D" w:rsidRDefault="00AF1368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  <w:tr w:rsidR="00F86931" w14:paraId="54051E6A" w14:textId="77777777" w:rsidTr="00F86931">
        <w:tc>
          <w:tcPr>
            <w:tcW w:w="440" w:type="dxa"/>
          </w:tcPr>
          <w:p w14:paraId="63A11C7D" w14:textId="6347AAEF" w:rsidR="00F86931" w:rsidRDefault="00F86931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6310" w:type="dxa"/>
          </w:tcPr>
          <w:p w14:paraId="347094B9" w14:textId="5050720D" w:rsidR="00F86931" w:rsidRDefault="00F86931">
            <w:pPr>
              <w:rPr>
                <w:rFonts w:ascii="Calibri" w:hAnsi="Calibri"/>
                <w:sz w:val="22"/>
                <w:szCs w:val="22"/>
              </w:rPr>
            </w:pPr>
            <w:r w:rsidRPr="000A79F2">
              <w:rPr>
                <w:rFonts w:ascii="Calibri" w:hAnsi="Calibri"/>
                <w:b/>
                <w:bCs/>
                <w:sz w:val="22"/>
                <w:szCs w:val="22"/>
              </w:rPr>
              <w:t>Total Hours for the week:</w:t>
            </w:r>
          </w:p>
        </w:tc>
        <w:tc>
          <w:tcPr>
            <w:tcW w:w="2970" w:type="dxa"/>
          </w:tcPr>
          <w:p w14:paraId="32ED488D" w14:textId="6B32DA92" w:rsidR="00F86931" w:rsidRDefault="009E132E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</w:t>
            </w:r>
          </w:p>
        </w:tc>
      </w:tr>
    </w:tbl>
    <w:p w14:paraId="34CC5270" w14:textId="636CB680" w:rsidR="00AD65B1" w:rsidRDefault="00AD65B1">
      <w:pPr>
        <w:rPr>
          <w:rFonts w:ascii="Calibri" w:hAnsi="Calibri"/>
          <w:sz w:val="22"/>
          <w:szCs w:val="22"/>
        </w:rPr>
      </w:pPr>
    </w:p>
    <w:p w14:paraId="224D3C6D" w14:textId="49927433" w:rsidR="00AD65B1" w:rsidRPr="00C00297" w:rsidRDefault="00AD65B1">
      <w:pPr>
        <w:rPr>
          <w:rFonts w:ascii="Calibri" w:hAnsi="Calibri"/>
          <w:b/>
          <w:bCs/>
          <w:sz w:val="22"/>
          <w:szCs w:val="22"/>
        </w:rPr>
      </w:pPr>
      <w:r w:rsidRPr="00C00297">
        <w:rPr>
          <w:rFonts w:ascii="Calibri" w:hAnsi="Calibri"/>
          <w:b/>
          <w:bCs/>
          <w:sz w:val="22"/>
          <w:szCs w:val="22"/>
        </w:rPr>
        <w:t>Link to Team Action Item List</w:t>
      </w:r>
      <w:r w:rsidR="00FE056E">
        <w:rPr>
          <w:rFonts w:ascii="Calibri" w:hAnsi="Calibri"/>
          <w:b/>
          <w:bCs/>
          <w:sz w:val="22"/>
          <w:szCs w:val="22"/>
        </w:rPr>
        <w:t>/Scope of Work/ Gantt chart/SCRUM or other action item list sheet</w:t>
      </w:r>
      <w:r w:rsidRPr="00C00297">
        <w:rPr>
          <w:rFonts w:ascii="Calibri" w:hAnsi="Calibri"/>
          <w:b/>
          <w:bCs/>
          <w:sz w:val="22"/>
          <w:szCs w:val="22"/>
        </w:rPr>
        <w:t xml:space="preserve"> (Google Drive File):</w:t>
      </w:r>
    </w:p>
    <w:p w14:paraId="567F10B5" w14:textId="77777777" w:rsidR="009B3E7D" w:rsidRDefault="009B3E7D">
      <w:pPr>
        <w:rPr>
          <w:rFonts w:ascii="Calibri" w:hAnsi="Calibri"/>
          <w:sz w:val="22"/>
          <w:szCs w:val="22"/>
        </w:rPr>
      </w:pPr>
    </w:p>
    <w:p w14:paraId="0CE447BD" w14:textId="77777777" w:rsidR="00F9713F" w:rsidRPr="00AD65B1" w:rsidRDefault="00F9713F" w:rsidP="00F9713F">
      <w:pPr>
        <w:rPr>
          <w:rFonts w:ascii="Calibri" w:hAnsi="Calibri"/>
          <w:b/>
          <w:bCs/>
          <w:sz w:val="32"/>
          <w:szCs w:val="32"/>
        </w:rPr>
      </w:pPr>
      <w:r>
        <w:rPr>
          <w:rFonts w:ascii="Calibri" w:hAnsi="Calibri"/>
          <w:b/>
          <w:bCs/>
          <w:sz w:val="32"/>
          <w:szCs w:val="32"/>
        </w:rPr>
        <w:t>Team Meetings in the Past Week</w:t>
      </w:r>
    </w:p>
    <w:p w14:paraId="2CA0E020" w14:textId="77777777" w:rsidR="00F9713F" w:rsidRDefault="00F9713F" w:rsidP="00F9713F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ist the team meetings that occurred in the past week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2520"/>
        <w:gridCol w:w="2610"/>
        <w:gridCol w:w="2700"/>
        <w:gridCol w:w="1890"/>
      </w:tblGrid>
      <w:tr w:rsidR="00F9713F" w14:paraId="60818BC5" w14:textId="77777777" w:rsidTr="0094200D">
        <w:tc>
          <w:tcPr>
            <w:tcW w:w="2520" w:type="dxa"/>
            <w:shd w:val="clear" w:color="auto" w:fill="B4C6E7" w:themeFill="accent1" w:themeFillTint="66"/>
          </w:tcPr>
          <w:p w14:paraId="32C2E386" w14:textId="77777777" w:rsidR="00F9713F" w:rsidRPr="00AD65B1" w:rsidRDefault="00F9713F" w:rsidP="0094200D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Time &amp; Date (month/ day/year) of meeting</w:t>
            </w:r>
          </w:p>
        </w:tc>
        <w:tc>
          <w:tcPr>
            <w:tcW w:w="2610" w:type="dxa"/>
            <w:shd w:val="clear" w:color="auto" w:fill="B4C6E7" w:themeFill="accent1" w:themeFillTint="66"/>
          </w:tcPr>
          <w:p w14:paraId="799F527C" w14:textId="77777777" w:rsidR="00F9713F" w:rsidRPr="00AD65B1" w:rsidRDefault="00F9713F" w:rsidP="0094200D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Type of meeting (client, mentor, team meeting)</w:t>
            </w:r>
          </w:p>
        </w:tc>
        <w:tc>
          <w:tcPr>
            <w:tcW w:w="2700" w:type="dxa"/>
            <w:shd w:val="clear" w:color="auto" w:fill="B4C6E7" w:themeFill="accent1" w:themeFillTint="66"/>
          </w:tcPr>
          <w:p w14:paraId="702C51D6" w14:textId="77777777" w:rsidR="00F9713F" w:rsidRPr="00AD65B1" w:rsidRDefault="00F9713F" w:rsidP="0094200D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 xml:space="preserve">Names of those in attendance </w:t>
            </w:r>
          </w:p>
        </w:tc>
        <w:tc>
          <w:tcPr>
            <w:tcW w:w="1890" w:type="dxa"/>
            <w:shd w:val="clear" w:color="auto" w:fill="B4C6E7" w:themeFill="accent1" w:themeFillTint="66"/>
          </w:tcPr>
          <w:p w14:paraId="6F4C6312" w14:textId="77777777" w:rsidR="00F9713F" w:rsidRPr="00AD65B1" w:rsidRDefault="00F9713F" w:rsidP="0094200D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D65B1">
              <w:rPr>
                <w:rFonts w:ascii="Calibri" w:hAnsi="Calibri"/>
                <w:b/>
                <w:bCs/>
                <w:sz w:val="22"/>
                <w:szCs w:val="22"/>
              </w:rPr>
              <w:t>Total Time (hours)</w:t>
            </w:r>
          </w:p>
        </w:tc>
      </w:tr>
      <w:tr w:rsidR="00F9713F" w14:paraId="7209EEB1" w14:textId="77777777" w:rsidTr="0094200D">
        <w:trPr>
          <w:trHeight w:val="710"/>
        </w:trPr>
        <w:tc>
          <w:tcPr>
            <w:tcW w:w="2520" w:type="dxa"/>
            <w:shd w:val="clear" w:color="auto" w:fill="auto"/>
          </w:tcPr>
          <w:p w14:paraId="64DBE380" w14:textId="6DDE96AC" w:rsidR="00F9713F" w:rsidRPr="00955EBF" w:rsidRDefault="00A220A7" w:rsidP="0094200D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uesday</w:t>
            </w:r>
            <w:r w:rsidR="00F9713F" w:rsidRPr="00955EBF">
              <w:rPr>
                <w:rFonts w:ascii="Calibri" w:hAnsi="Calibri"/>
                <w:sz w:val="22"/>
                <w:szCs w:val="22"/>
              </w:rPr>
              <w:t xml:space="preserve"> </w:t>
            </w:r>
            <w:r>
              <w:rPr>
                <w:rFonts w:ascii="Calibri" w:hAnsi="Calibri"/>
                <w:sz w:val="22"/>
                <w:szCs w:val="22"/>
              </w:rPr>
              <w:t>7</w:t>
            </w:r>
            <w:r w:rsidR="00F9713F" w:rsidRPr="00955EBF">
              <w:rPr>
                <w:rFonts w:ascii="Calibri" w:hAnsi="Calibri"/>
                <w:sz w:val="22"/>
                <w:szCs w:val="22"/>
              </w:rPr>
              <w:t>/</w:t>
            </w:r>
            <w:r w:rsidR="00475A9C">
              <w:rPr>
                <w:rFonts w:ascii="Calibri" w:hAnsi="Calibri"/>
                <w:sz w:val="22"/>
                <w:szCs w:val="22"/>
              </w:rPr>
              <w:t>20</w:t>
            </w:r>
            <w:r w:rsidR="00F9713F" w:rsidRPr="00955EBF">
              <w:rPr>
                <w:rFonts w:ascii="Calibri" w:hAnsi="Calibri"/>
                <w:sz w:val="22"/>
                <w:szCs w:val="22"/>
              </w:rPr>
              <w:t>/2021</w:t>
            </w:r>
          </w:p>
        </w:tc>
        <w:tc>
          <w:tcPr>
            <w:tcW w:w="2610" w:type="dxa"/>
            <w:shd w:val="clear" w:color="auto" w:fill="auto"/>
          </w:tcPr>
          <w:p w14:paraId="62B384A8" w14:textId="77777777" w:rsidR="00F9713F" w:rsidRPr="00955EBF" w:rsidRDefault="00F9713F" w:rsidP="0094200D">
            <w:pPr>
              <w:rPr>
                <w:rFonts w:ascii="Calibri" w:hAnsi="Calibri"/>
                <w:sz w:val="22"/>
                <w:szCs w:val="22"/>
              </w:rPr>
            </w:pPr>
            <w:r w:rsidRPr="00955EBF">
              <w:rPr>
                <w:rFonts w:ascii="Calibri" w:hAnsi="Calibri"/>
                <w:sz w:val="22"/>
                <w:szCs w:val="22"/>
              </w:rPr>
              <w:t>Team Meeting</w:t>
            </w:r>
          </w:p>
        </w:tc>
        <w:tc>
          <w:tcPr>
            <w:tcW w:w="2700" w:type="dxa"/>
            <w:shd w:val="clear" w:color="auto" w:fill="auto"/>
          </w:tcPr>
          <w:p w14:paraId="1BF51519" w14:textId="79ED9A14" w:rsidR="00F9713F" w:rsidRPr="00955EBF" w:rsidRDefault="006868FC" w:rsidP="0094200D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Laura, </w:t>
            </w:r>
            <w:r w:rsidR="00996590" w:rsidRPr="00996590">
              <w:rPr>
                <w:rFonts w:ascii="Calibri" w:hAnsi="Calibri"/>
                <w:sz w:val="22"/>
                <w:szCs w:val="22"/>
              </w:rPr>
              <w:t xml:space="preserve">Sahit, </w:t>
            </w:r>
            <w:r w:rsidR="00996590">
              <w:rPr>
                <w:rFonts w:ascii="Calibri" w:hAnsi="Calibri"/>
                <w:sz w:val="22"/>
                <w:szCs w:val="22"/>
              </w:rPr>
              <w:t>Raji</w:t>
            </w:r>
            <w:r w:rsidR="00996590" w:rsidRPr="00996590">
              <w:rPr>
                <w:rFonts w:ascii="Calibri" w:hAnsi="Calibri"/>
                <w:sz w:val="22"/>
                <w:szCs w:val="22"/>
              </w:rPr>
              <w:t>, Samarth, Saketh, Sharadhi,  Geethanjali,</w:t>
            </w:r>
            <w:r w:rsidR="00996590">
              <w:rPr>
                <w:rFonts w:ascii="Calibri" w:hAnsi="Calibri"/>
                <w:sz w:val="22"/>
                <w:szCs w:val="22"/>
              </w:rPr>
              <w:t xml:space="preserve"> me</w:t>
            </w:r>
          </w:p>
        </w:tc>
        <w:tc>
          <w:tcPr>
            <w:tcW w:w="1890" w:type="dxa"/>
            <w:shd w:val="clear" w:color="auto" w:fill="auto"/>
          </w:tcPr>
          <w:p w14:paraId="2437216C" w14:textId="77777777" w:rsidR="00F9713F" w:rsidRPr="00955EBF" w:rsidRDefault="00F9713F" w:rsidP="0094200D">
            <w:pPr>
              <w:rPr>
                <w:rFonts w:ascii="Calibri" w:hAnsi="Calibri"/>
                <w:sz w:val="22"/>
                <w:szCs w:val="22"/>
              </w:rPr>
            </w:pPr>
            <w:r w:rsidRPr="00955EBF">
              <w:rPr>
                <w:rFonts w:ascii="Calibri" w:hAnsi="Calibri"/>
                <w:sz w:val="22"/>
                <w:szCs w:val="22"/>
              </w:rPr>
              <w:t>1</w:t>
            </w:r>
          </w:p>
        </w:tc>
      </w:tr>
    </w:tbl>
    <w:p w14:paraId="18AD35E3" w14:textId="13388EDB" w:rsidR="00AD65B1" w:rsidRDefault="00AD65B1">
      <w:pPr>
        <w:rPr>
          <w:rFonts w:ascii="Calibri" w:hAnsi="Calibri"/>
          <w:sz w:val="22"/>
          <w:szCs w:val="22"/>
        </w:rPr>
      </w:pPr>
    </w:p>
    <w:p w14:paraId="3DE89DEB" w14:textId="77777777" w:rsidR="00F86931" w:rsidRDefault="00F86931">
      <w:pPr>
        <w:rPr>
          <w:rFonts w:ascii="Calibri" w:hAnsi="Calibri"/>
          <w:b/>
          <w:bCs/>
          <w:sz w:val="32"/>
          <w:szCs w:val="32"/>
        </w:rPr>
      </w:pPr>
    </w:p>
    <w:p w14:paraId="2CF8BBCB" w14:textId="254407B6" w:rsidR="00AD65B1" w:rsidRPr="00AD65B1" w:rsidRDefault="009B3E7D">
      <w:pPr>
        <w:rPr>
          <w:rFonts w:ascii="Calibri" w:hAnsi="Calibri"/>
          <w:b/>
          <w:bCs/>
          <w:sz w:val="32"/>
          <w:szCs w:val="32"/>
        </w:rPr>
      </w:pPr>
      <w:r>
        <w:rPr>
          <w:rFonts w:ascii="Calibri" w:hAnsi="Calibri"/>
          <w:b/>
          <w:bCs/>
          <w:sz w:val="32"/>
          <w:szCs w:val="32"/>
        </w:rPr>
        <w:t xml:space="preserve">Next Week </w:t>
      </w:r>
      <w:r w:rsidR="00AD65B1" w:rsidRPr="00AD65B1">
        <w:rPr>
          <w:rFonts w:ascii="Calibri" w:hAnsi="Calibri"/>
          <w:b/>
          <w:bCs/>
          <w:sz w:val="32"/>
          <w:szCs w:val="32"/>
        </w:rPr>
        <w:t>Goals</w:t>
      </w:r>
    </w:p>
    <w:p w14:paraId="0EBD7CED" w14:textId="1FFF212E" w:rsidR="00AD65B1" w:rsidRPr="00AD65B1" w:rsidRDefault="00D7526A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OPT Participants: l</w:t>
      </w:r>
      <w:r w:rsidR="00AD65B1">
        <w:rPr>
          <w:rFonts w:ascii="Calibri" w:hAnsi="Calibri"/>
          <w:sz w:val="22"/>
          <w:szCs w:val="22"/>
        </w:rPr>
        <w:t>ist the 20 hours of goals for the next week</w:t>
      </w:r>
      <w:r w:rsidR="00EC7EDD">
        <w:rPr>
          <w:rFonts w:ascii="Calibri" w:hAnsi="Calibri"/>
          <w:sz w:val="22"/>
          <w:szCs w:val="22"/>
        </w:rPr>
        <w:t xml:space="preserve">. </w:t>
      </w:r>
    </w:p>
    <w:tbl>
      <w:tblPr>
        <w:tblStyle w:val="TableGrid"/>
        <w:tblW w:w="9720" w:type="dxa"/>
        <w:tblInd w:w="-5" w:type="dxa"/>
        <w:tblLook w:val="04A0" w:firstRow="1" w:lastRow="0" w:firstColumn="1" w:lastColumn="0" w:noHBand="0" w:noVBand="1"/>
      </w:tblPr>
      <w:tblGrid>
        <w:gridCol w:w="440"/>
        <w:gridCol w:w="7030"/>
        <w:gridCol w:w="2250"/>
      </w:tblGrid>
      <w:tr w:rsidR="00F86931" w:rsidRPr="00AD65B1" w14:paraId="15298560" w14:textId="77777777" w:rsidTr="00F86931">
        <w:tc>
          <w:tcPr>
            <w:tcW w:w="440" w:type="dxa"/>
            <w:shd w:val="clear" w:color="auto" w:fill="B4C6E7" w:themeFill="accent1" w:themeFillTint="66"/>
          </w:tcPr>
          <w:p w14:paraId="782EABBF" w14:textId="77777777" w:rsidR="00F86931" w:rsidRPr="00AD65B1" w:rsidRDefault="00F86931" w:rsidP="00691E94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#</w:t>
            </w:r>
          </w:p>
        </w:tc>
        <w:tc>
          <w:tcPr>
            <w:tcW w:w="7030" w:type="dxa"/>
            <w:shd w:val="clear" w:color="auto" w:fill="B4C6E7" w:themeFill="accent1" w:themeFillTint="66"/>
          </w:tcPr>
          <w:p w14:paraId="317FAC75" w14:textId="77777777" w:rsidR="00F86931" w:rsidRPr="00AD65B1" w:rsidRDefault="00F86931" w:rsidP="00691E94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 w:rsidRPr="00AD65B1">
              <w:rPr>
                <w:rFonts w:ascii="Calibri" w:hAnsi="Calibri"/>
                <w:b/>
                <w:bCs/>
                <w:sz w:val="22"/>
                <w:szCs w:val="22"/>
              </w:rPr>
              <w:t>Action Item</w:t>
            </w:r>
            <w:r>
              <w:rPr>
                <w:rFonts w:ascii="Calibri" w:hAnsi="Calibri"/>
                <w:b/>
                <w:bCs/>
                <w:sz w:val="22"/>
                <w:szCs w:val="22"/>
              </w:rPr>
              <w:t>/ Explanation</w:t>
            </w:r>
          </w:p>
        </w:tc>
        <w:tc>
          <w:tcPr>
            <w:tcW w:w="2250" w:type="dxa"/>
            <w:shd w:val="clear" w:color="auto" w:fill="B4C6E7" w:themeFill="accent1" w:themeFillTint="66"/>
          </w:tcPr>
          <w:p w14:paraId="69F272C3" w14:textId="3D55E319" w:rsidR="00F86931" w:rsidRPr="00AD65B1" w:rsidRDefault="00F86931" w:rsidP="00691E94">
            <w:pPr>
              <w:rPr>
                <w:rFonts w:ascii="Calibri" w:hAnsi="Calibri"/>
                <w:b/>
                <w:bCs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</w:rPr>
              <w:t>Expected time</w:t>
            </w:r>
            <w:r w:rsidRPr="00AD65B1">
              <w:rPr>
                <w:rFonts w:ascii="Calibri" w:hAnsi="Calibri"/>
                <w:b/>
                <w:bCs/>
                <w:sz w:val="22"/>
                <w:szCs w:val="22"/>
              </w:rPr>
              <w:t xml:space="preserve"> (hours)</w:t>
            </w:r>
          </w:p>
        </w:tc>
      </w:tr>
      <w:tr w:rsidR="00F86931" w14:paraId="1537C501" w14:textId="77777777" w:rsidTr="00F86931">
        <w:tc>
          <w:tcPr>
            <w:tcW w:w="440" w:type="dxa"/>
          </w:tcPr>
          <w:p w14:paraId="74EE61E1" w14:textId="77777777" w:rsidR="00F86931" w:rsidRDefault="00F86931" w:rsidP="00691E9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</w:p>
        </w:tc>
        <w:tc>
          <w:tcPr>
            <w:tcW w:w="7030" w:type="dxa"/>
          </w:tcPr>
          <w:p w14:paraId="782DE2CE" w14:textId="0E19E449" w:rsidR="00F86931" w:rsidRDefault="00917284" w:rsidP="00691E9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eetcode problems</w:t>
            </w:r>
          </w:p>
        </w:tc>
        <w:tc>
          <w:tcPr>
            <w:tcW w:w="2250" w:type="dxa"/>
          </w:tcPr>
          <w:p w14:paraId="56019180" w14:textId="766577C6" w:rsidR="00F86931" w:rsidRDefault="00986D52" w:rsidP="00691E9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</w:tr>
      <w:tr w:rsidR="00F86931" w14:paraId="5EB959FF" w14:textId="77777777" w:rsidTr="00F86931">
        <w:tc>
          <w:tcPr>
            <w:tcW w:w="440" w:type="dxa"/>
          </w:tcPr>
          <w:p w14:paraId="178D6140" w14:textId="77777777" w:rsidR="00F86931" w:rsidRDefault="00F86931" w:rsidP="00691E9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</w:t>
            </w:r>
          </w:p>
        </w:tc>
        <w:tc>
          <w:tcPr>
            <w:tcW w:w="7030" w:type="dxa"/>
          </w:tcPr>
          <w:p w14:paraId="25D89C55" w14:textId="40E37056" w:rsidR="00F86931" w:rsidRDefault="00986D52" w:rsidP="00691E94">
            <w:pPr>
              <w:rPr>
                <w:rFonts w:ascii="Calibri" w:hAnsi="Calibri"/>
                <w:sz w:val="22"/>
                <w:szCs w:val="22"/>
              </w:rPr>
            </w:pPr>
            <w:r w:rsidRPr="00E6118F">
              <w:rPr>
                <w:rFonts w:ascii="Calibri" w:hAnsi="Calibri"/>
                <w:sz w:val="24"/>
                <w:szCs w:val="24"/>
              </w:rPr>
              <w:t>Civita Laura: Machine Learning for Educational Videos</w:t>
            </w:r>
            <w:r>
              <w:rPr>
                <w:rFonts w:ascii="Calibri" w:hAnsi="Calibri"/>
                <w:sz w:val="24"/>
                <w:szCs w:val="24"/>
              </w:rPr>
              <w:t xml:space="preserve"> (NDA)</w:t>
            </w:r>
          </w:p>
        </w:tc>
        <w:tc>
          <w:tcPr>
            <w:tcW w:w="2250" w:type="dxa"/>
          </w:tcPr>
          <w:p w14:paraId="44752FD8" w14:textId="31029894" w:rsidR="00F86931" w:rsidRDefault="008072CF" w:rsidP="00691E9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</w:t>
            </w:r>
            <w:r w:rsidR="00986D52">
              <w:rPr>
                <w:rFonts w:ascii="Calibri" w:hAnsi="Calibri"/>
                <w:sz w:val="22"/>
                <w:szCs w:val="22"/>
              </w:rPr>
              <w:t>0</w:t>
            </w:r>
          </w:p>
        </w:tc>
      </w:tr>
      <w:tr w:rsidR="00986D52" w14:paraId="35E42F73" w14:textId="77777777" w:rsidTr="00F86931">
        <w:tc>
          <w:tcPr>
            <w:tcW w:w="440" w:type="dxa"/>
          </w:tcPr>
          <w:p w14:paraId="4C974FC1" w14:textId="0DFD2B78" w:rsidR="00986D52" w:rsidRDefault="00986D52" w:rsidP="00691E9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</w:t>
            </w:r>
          </w:p>
        </w:tc>
        <w:tc>
          <w:tcPr>
            <w:tcW w:w="7030" w:type="dxa"/>
          </w:tcPr>
          <w:p w14:paraId="63DB7428" w14:textId="1105CBA0" w:rsidR="00986D52" w:rsidRPr="00E6118F" w:rsidRDefault="00986D52" w:rsidP="00691E94">
            <w:pPr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Machine Learning by Andrew NG </w:t>
            </w:r>
          </w:p>
        </w:tc>
        <w:tc>
          <w:tcPr>
            <w:tcW w:w="2250" w:type="dxa"/>
          </w:tcPr>
          <w:p w14:paraId="75040296" w14:textId="2661737F" w:rsidR="00986D52" w:rsidRDefault="00986D52" w:rsidP="00691E9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8</w:t>
            </w:r>
          </w:p>
        </w:tc>
      </w:tr>
      <w:tr w:rsidR="00F86931" w14:paraId="02BF7777" w14:textId="77777777" w:rsidTr="00F86931">
        <w:tc>
          <w:tcPr>
            <w:tcW w:w="440" w:type="dxa"/>
          </w:tcPr>
          <w:p w14:paraId="19CCFD82" w14:textId="77777777" w:rsidR="00F86931" w:rsidRDefault="00F86931" w:rsidP="00691E94">
            <w:pPr>
              <w:rPr>
                <w:rFonts w:ascii="Calibri" w:hAnsi="Calibri"/>
                <w:sz w:val="22"/>
                <w:szCs w:val="22"/>
              </w:rPr>
            </w:pPr>
          </w:p>
        </w:tc>
        <w:tc>
          <w:tcPr>
            <w:tcW w:w="7030" w:type="dxa"/>
          </w:tcPr>
          <w:p w14:paraId="68263153" w14:textId="01D14609" w:rsidR="00F86931" w:rsidRDefault="00F86931" w:rsidP="00691E94">
            <w:pPr>
              <w:rPr>
                <w:rFonts w:ascii="Calibri" w:hAnsi="Calibri"/>
                <w:sz w:val="22"/>
                <w:szCs w:val="22"/>
              </w:rPr>
            </w:pPr>
            <w:r w:rsidRPr="000A79F2">
              <w:rPr>
                <w:rFonts w:ascii="Calibri" w:hAnsi="Calibri"/>
                <w:b/>
                <w:bCs/>
                <w:sz w:val="22"/>
                <w:szCs w:val="22"/>
              </w:rPr>
              <w:t>Total Hours for the week:</w:t>
            </w:r>
          </w:p>
        </w:tc>
        <w:tc>
          <w:tcPr>
            <w:tcW w:w="2250" w:type="dxa"/>
          </w:tcPr>
          <w:p w14:paraId="409A83CF" w14:textId="4A796821" w:rsidR="00F86931" w:rsidRDefault="00917284" w:rsidP="00691E94">
            <w:pPr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0</w:t>
            </w:r>
          </w:p>
        </w:tc>
      </w:tr>
    </w:tbl>
    <w:p w14:paraId="4AFD78A6" w14:textId="77777777" w:rsidR="004B4B3C" w:rsidRDefault="004B4B3C">
      <w:pPr>
        <w:rPr>
          <w:rFonts w:ascii="Calibri" w:hAnsi="Calibri"/>
          <w:sz w:val="22"/>
          <w:szCs w:val="22"/>
        </w:rPr>
      </w:pPr>
    </w:p>
    <w:p w14:paraId="45B1F752" w14:textId="1364A3DF" w:rsidR="000A79F2" w:rsidRPr="00D7526A" w:rsidRDefault="000A79F2">
      <w:pPr>
        <w:rPr>
          <w:rFonts w:ascii="Calibri" w:hAnsi="Calibri"/>
          <w:b/>
          <w:bCs/>
          <w:sz w:val="22"/>
          <w:szCs w:val="22"/>
        </w:rPr>
      </w:pPr>
      <w:r w:rsidRPr="00D7526A">
        <w:rPr>
          <w:rFonts w:ascii="Calibri" w:hAnsi="Calibri"/>
          <w:b/>
          <w:bCs/>
          <w:sz w:val="22"/>
          <w:szCs w:val="22"/>
        </w:rPr>
        <w:t>*</w:t>
      </w:r>
      <w:r w:rsidR="00D7526A" w:rsidRPr="00D7526A">
        <w:rPr>
          <w:rFonts w:ascii="Calibri" w:hAnsi="Calibri"/>
          <w:b/>
          <w:bCs/>
          <w:sz w:val="22"/>
          <w:szCs w:val="22"/>
        </w:rPr>
        <w:t xml:space="preserve">OPT Participants: </w:t>
      </w:r>
      <w:r w:rsidRPr="00D7526A">
        <w:rPr>
          <w:rFonts w:ascii="Calibri" w:hAnsi="Calibri"/>
          <w:b/>
          <w:bCs/>
          <w:sz w:val="22"/>
          <w:szCs w:val="22"/>
        </w:rPr>
        <w:t>If you cannot develop 20 hours, attend Dr. Jared’s Tuesday 2-3pm office hours*</w:t>
      </w:r>
    </w:p>
    <w:p w14:paraId="6746AAF3" w14:textId="4BF9B31D" w:rsidR="00AD65B1" w:rsidRDefault="00AD65B1">
      <w:pPr>
        <w:rPr>
          <w:rFonts w:ascii="Calibri" w:hAnsi="Calibri"/>
          <w:sz w:val="22"/>
          <w:szCs w:val="22"/>
        </w:rPr>
      </w:pPr>
    </w:p>
    <w:p w14:paraId="455948BC" w14:textId="0D482F0A" w:rsidR="007230A7" w:rsidRDefault="007230A7">
      <w:pPr>
        <w:rPr>
          <w:rFonts w:ascii="Calibri" w:hAnsi="Calibri"/>
          <w:sz w:val="22"/>
          <w:szCs w:val="22"/>
        </w:rPr>
      </w:pPr>
    </w:p>
    <w:p w14:paraId="254144D6" w14:textId="77777777" w:rsidR="007230A7" w:rsidRDefault="007230A7">
      <w:pPr>
        <w:rPr>
          <w:rFonts w:ascii="Calibri" w:hAnsi="Calibri"/>
          <w:sz w:val="22"/>
          <w:szCs w:val="22"/>
        </w:rPr>
      </w:pPr>
    </w:p>
    <w:p w14:paraId="224F889A" w14:textId="77777777" w:rsidR="004B4B3C" w:rsidRDefault="004B4B3C">
      <w:pPr>
        <w:rPr>
          <w:rFonts w:ascii="Calibri" w:hAnsi="Calibri"/>
          <w:b/>
          <w:bCs/>
          <w:sz w:val="32"/>
          <w:szCs w:val="32"/>
        </w:rPr>
      </w:pPr>
    </w:p>
    <w:p w14:paraId="7F412E74" w14:textId="77777777" w:rsidR="006B0099" w:rsidRDefault="00AD65B1">
      <w:pPr>
        <w:rPr>
          <w:rFonts w:ascii="Calibri" w:hAnsi="Calibri"/>
          <w:b/>
          <w:bCs/>
          <w:sz w:val="32"/>
          <w:szCs w:val="32"/>
        </w:rPr>
      </w:pPr>
      <w:r w:rsidRPr="00AD65B1">
        <w:rPr>
          <w:rFonts w:ascii="Calibri" w:hAnsi="Calibri"/>
          <w:b/>
          <w:bCs/>
          <w:sz w:val="36"/>
          <w:szCs w:val="36"/>
        </w:rPr>
        <w:lastRenderedPageBreak/>
        <w:t>Verification Documentation:</w:t>
      </w:r>
    </w:p>
    <w:p w14:paraId="7AFE55A8" w14:textId="01FB3F76" w:rsidR="006F6A4E" w:rsidRPr="005C41FD" w:rsidRDefault="006F6A4E" w:rsidP="006F6A4E">
      <w:pPr>
        <w:rPr>
          <w:rFonts w:ascii="Calibri" w:hAnsi="Calibri"/>
          <w:sz w:val="24"/>
          <w:szCs w:val="24"/>
          <w:u w:val="single"/>
        </w:rPr>
      </w:pPr>
      <w:r w:rsidRPr="005C41FD">
        <w:rPr>
          <w:rFonts w:ascii="Calibri" w:hAnsi="Calibri"/>
          <w:sz w:val="24"/>
          <w:szCs w:val="24"/>
          <w:u w:val="single"/>
        </w:rPr>
        <w:t xml:space="preserve">Action Item </w:t>
      </w:r>
      <w:r w:rsidR="002D4843">
        <w:rPr>
          <w:rFonts w:ascii="Calibri" w:hAnsi="Calibri"/>
          <w:sz w:val="24"/>
          <w:szCs w:val="24"/>
          <w:u w:val="single"/>
        </w:rPr>
        <w:t>1</w:t>
      </w:r>
      <w:r w:rsidRPr="005C41FD">
        <w:rPr>
          <w:rFonts w:ascii="Calibri" w:hAnsi="Calibri"/>
          <w:sz w:val="24"/>
          <w:szCs w:val="24"/>
          <w:u w:val="single"/>
        </w:rPr>
        <w:t>: Civita Laura: Machine Learning for Educational Videos</w:t>
      </w:r>
      <w:r w:rsidR="002D4843">
        <w:rPr>
          <w:rFonts w:ascii="Calibri" w:hAnsi="Calibri"/>
          <w:sz w:val="24"/>
          <w:szCs w:val="24"/>
          <w:u w:val="single"/>
        </w:rPr>
        <w:t xml:space="preserve"> (NDA) </w:t>
      </w:r>
      <w:r w:rsidR="004C7F1B">
        <w:rPr>
          <w:rFonts w:ascii="Calibri" w:hAnsi="Calibri"/>
          <w:sz w:val="24"/>
          <w:szCs w:val="24"/>
          <w:u w:val="single"/>
        </w:rPr>
        <w:t>– 5 hours</w:t>
      </w:r>
    </w:p>
    <w:p w14:paraId="092C13C0" w14:textId="26411E6C" w:rsidR="006F6A4E" w:rsidRPr="00F81B59" w:rsidRDefault="0064577F" w:rsidP="0064577F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 xml:space="preserve">Team meeting </w:t>
      </w:r>
      <w:r w:rsidR="00F81B59">
        <w:rPr>
          <w:rFonts w:ascii="Calibri" w:hAnsi="Calibri"/>
          <w:sz w:val="24"/>
          <w:szCs w:val="24"/>
        </w:rPr>
        <w:t>–</w:t>
      </w:r>
      <w:r>
        <w:rPr>
          <w:rFonts w:ascii="Calibri" w:hAnsi="Calibri"/>
          <w:sz w:val="24"/>
          <w:szCs w:val="24"/>
        </w:rPr>
        <w:t xml:space="preserve"> </w:t>
      </w:r>
      <w:r w:rsidR="00F81B59">
        <w:rPr>
          <w:rFonts w:ascii="Calibri" w:hAnsi="Calibri"/>
          <w:sz w:val="24"/>
          <w:szCs w:val="24"/>
        </w:rPr>
        <w:t>formed teams</w:t>
      </w:r>
      <w:r w:rsidR="00AB206A">
        <w:rPr>
          <w:rFonts w:ascii="Calibri" w:hAnsi="Calibri"/>
          <w:sz w:val="24"/>
          <w:szCs w:val="24"/>
        </w:rPr>
        <w:t>/gro</w:t>
      </w:r>
      <w:r w:rsidR="00994538">
        <w:rPr>
          <w:rFonts w:ascii="Calibri" w:hAnsi="Calibri"/>
          <w:sz w:val="24"/>
          <w:szCs w:val="24"/>
        </w:rPr>
        <w:t>ups</w:t>
      </w:r>
      <w:r w:rsidR="00F81B59">
        <w:rPr>
          <w:rFonts w:ascii="Calibri" w:hAnsi="Calibri"/>
          <w:sz w:val="24"/>
          <w:szCs w:val="24"/>
        </w:rPr>
        <w:t xml:space="preserve"> and had a discussion on dividing various tasks among the groups. </w:t>
      </w:r>
    </w:p>
    <w:p w14:paraId="66F493E2" w14:textId="4FC1B5D2" w:rsidR="00F81B59" w:rsidRPr="00FC1174" w:rsidRDefault="00995682" w:rsidP="0064577F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 xml:space="preserve">Reviewed the project </w:t>
      </w:r>
      <w:r w:rsidR="00EF10C7">
        <w:rPr>
          <w:rFonts w:ascii="Calibri" w:hAnsi="Calibri"/>
          <w:sz w:val="24"/>
          <w:szCs w:val="24"/>
        </w:rPr>
        <w:t>background</w:t>
      </w:r>
      <w:r>
        <w:rPr>
          <w:rFonts w:ascii="Calibri" w:hAnsi="Calibri"/>
          <w:sz w:val="24"/>
          <w:szCs w:val="24"/>
        </w:rPr>
        <w:t xml:space="preserve"> </w:t>
      </w:r>
      <w:r w:rsidR="00FC1174">
        <w:rPr>
          <w:rFonts w:ascii="Calibri" w:hAnsi="Calibri"/>
          <w:sz w:val="24"/>
          <w:szCs w:val="24"/>
        </w:rPr>
        <w:t>and worked on understanding the aim of the project.</w:t>
      </w:r>
    </w:p>
    <w:p w14:paraId="55691659" w14:textId="30917578" w:rsidR="00FC1174" w:rsidRPr="005C2070" w:rsidRDefault="002F4B72" w:rsidP="0064577F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  <w:u w:val="single"/>
        </w:rPr>
      </w:pPr>
      <w:r>
        <w:rPr>
          <w:rFonts w:ascii="Calibri" w:hAnsi="Calibri"/>
          <w:sz w:val="24"/>
          <w:szCs w:val="24"/>
        </w:rPr>
        <w:t xml:space="preserve">Reviewed the work completed so </w:t>
      </w:r>
      <w:r w:rsidR="00B75CA5">
        <w:rPr>
          <w:rFonts w:ascii="Calibri" w:hAnsi="Calibri"/>
          <w:sz w:val="24"/>
          <w:szCs w:val="24"/>
        </w:rPr>
        <w:t>far and</w:t>
      </w:r>
      <w:r w:rsidR="005C2070">
        <w:rPr>
          <w:rFonts w:ascii="Calibri" w:hAnsi="Calibri"/>
          <w:sz w:val="24"/>
          <w:szCs w:val="24"/>
        </w:rPr>
        <w:t xml:space="preserve"> went through the GitHub repository.</w:t>
      </w:r>
    </w:p>
    <w:p w14:paraId="7000272A" w14:textId="03CE074F" w:rsidR="005C2070" w:rsidRDefault="00B75CA5" w:rsidP="0064577F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</w:rPr>
      </w:pPr>
      <w:r w:rsidRPr="00B75CA5">
        <w:rPr>
          <w:rFonts w:ascii="Calibri" w:hAnsi="Calibri"/>
          <w:sz w:val="24"/>
          <w:szCs w:val="24"/>
        </w:rPr>
        <w:t xml:space="preserve">Researched topics </w:t>
      </w:r>
      <w:r>
        <w:rPr>
          <w:rFonts w:ascii="Calibri" w:hAnsi="Calibri"/>
          <w:sz w:val="24"/>
          <w:szCs w:val="24"/>
        </w:rPr>
        <w:t xml:space="preserve">related to classifying videos </w:t>
      </w:r>
      <w:r w:rsidR="00935691">
        <w:rPr>
          <w:rFonts w:ascii="Calibri" w:hAnsi="Calibri"/>
          <w:sz w:val="24"/>
          <w:szCs w:val="24"/>
        </w:rPr>
        <w:t xml:space="preserve">using different machine learning or deep learning </w:t>
      </w:r>
      <w:r w:rsidR="00DC2B1B">
        <w:rPr>
          <w:rFonts w:ascii="Calibri" w:hAnsi="Calibri"/>
          <w:sz w:val="24"/>
          <w:szCs w:val="24"/>
        </w:rPr>
        <w:t>techniques and</w:t>
      </w:r>
      <w:r w:rsidR="00935691">
        <w:rPr>
          <w:rFonts w:ascii="Calibri" w:hAnsi="Calibri"/>
          <w:sz w:val="24"/>
          <w:szCs w:val="24"/>
        </w:rPr>
        <w:t xml:space="preserve"> went through research papers on </w:t>
      </w:r>
      <w:r w:rsidR="00DC2B1B">
        <w:rPr>
          <w:rFonts w:ascii="Calibri" w:hAnsi="Calibri"/>
          <w:sz w:val="24"/>
          <w:szCs w:val="24"/>
        </w:rPr>
        <w:t xml:space="preserve">video classification. </w:t>
      </w:r>
    </w:p>
    <w:p w14:paraId="790370E1" w14:textId="77777777" w:rsidR="00DC2B1B" w:rsidRPr="00B75CA5" w:rsidRDefault="00DC2B1B" w:rsidP="00DC2B1B">
      <w:pPr>
        <w:pStyle w:val="ListParagraph"/>
        <w:rPr>
          <w:rFonts w:ascii="Calibri" w:hAnsi="Calibri"/>
          <w:sz w:val="24"/>
          <w:szCs w:val="24"/>
        </w:rPr>
      </w:pPr>
    </w:p>
    <w:p w14:paraId="136D735A" w14:textId="6323FF84" w:rsidR="00F86931" w:rsidRDefault="00F86931" w:rsidP="00F86931">
      <w:pPr>
        <w:rPr>
          <w:rFonts w:ascii="Calibri" w:hAnsi="Calibri"/>
          <w:sz w:val="24"/>
          <w:szCs w:val="24"/>
          <w:u w:val="single"/>
        </w:rPr>
      </w:pPr>
      <w:r w:rsidRPr="00F86931">
        <w:rPr>
          <w:rFonts w:ascii="Calibri" w:hAnsi="Calibri"/>
          <w:sz w:val="24"/>
          <w:szCs w:val="24"/>
          <w:u w:val="single"/>
        </w:rPr>
        <w:t xml:space="preserve">Action Item </w:t>
      </w:r>
      <w:r>
        <w:rPr>
          <w:rFonts w:ascii="Calibri" w:hAnsi="Calibri"/>
          <w:sz w:val="24"/>
          <w:szCs w:val="24"/>
          <w:u w:val="single"/>
        </w:rPr>
        <w:t>2</w:t>
      </w:r>
      <w:r w:rsidRPr="00F86931">
        <w:rPr>
          <w:rFonts w:ascii="Calibri" w:hAnsi="Calibri"/>
          <w:sz w:val="24"/>
          <w:szCs w:val="24"/>
          <w:u w:val="single"/>
        </w:rPr>
        <w:t xml:space="preserve">: </w:t>
      </w:r>
      <w:r w:rsidR="006D2F3C">
        <w:rPr>
          <w:rFonts w:ascii="Calibri" w:hAnsi="Calibri"/>
          <w:sz w:val="24"/>
          <w:szCs w:val="24"/>
          <w:u w:val="single"/>
        </w:rPr>
        <w:t>Machine Learning by Andrew NG</w:t>
      </w:r>
      <w:r w:rsidR="00C90BD5">
        <w:rPr>
          <w:rFonts w:ascii="Calibri" w:hAnsi="Calibri"/>
          <w:sz w:val="24"/>
          <w:szCs w:val="24"/>
          <w:u w:val="single"/>
        </w:rPr>
        <w:t xml:space="preserve"> – </w:t>
      </w:r>
      <w:r w:rsidR="00331653">
        <w:rPr>
          <w:rFonts w:ascii="Calibri" w:hAnsi="Calibri"/>
          <w:sz w:val="24"/>
          <w:szCs w:val="24"/>
          <w:u w:val="single"/>
        </w:rPr>
        <w:t>14</w:t>
      </w:r>
      <w:r w:rsidR="00C90BD5">
        <w:rPr>
          <w:rFonts w:ascii="Calibri" w:hAnsi="Calibri"/>
          <w:sz w:val="24"/>
          <w:szCs w:val="24"/>
          <w:u w:val="single"/>
        </w:rPr>
        <w:t xml:space="preserve"> hours (week </w:t>
      </w:r>
      <w:r w:rsidR="00475A9C">
        <w:rPr>
          <w:rFonts w:ascii="Calibri" w:hAnsi="Calibri"/>
          <w:sz w:val="24"/>
          <w:szCs w:val="24"/>
          <w:u w:val="single"/>
        </w:rPr>
        <w:t>6</w:t>
      </w:r>
      <w:r w:rsidR="00331653">
        <w:rPr>
          <w:rFonts w:ascii="Calibri" w:hAnsi="Calibri"/>
          <w:sz w:val="24"/>
          <w:szCs w:val="24"/>
          <w:u w:val="single"/>
        </w:rPr>
        <w:t xml:space="preserve"> and week </w:t>
      </w:r>
      <w:r w:rsidR="00475A9C">
        <w:rPr>
          <w:rFonts w:ascii="Calibri" w:hAnsi="Calibri"/>
          <w:sz w:val="24"/>
          <w:szCs w:val="24"/>
          <w:u w:val="single"/>
        </w:rPr>
        <w:t>7</w:t>
      </w:r>
      <w:r w:rsidR="00C90BD5">
        <w:rPr>
          <w:rFonts w:ascii="Calibri" w:hAnsi="Calibri"/>
          <w:sz w:val="24"/>
          <w:szCs w:val="24"/>
          <w:u w:val="single"/>
        </w:rPr>
        <w:t xml:space="preserve"> module)</w:t>
      </w:r>
    </w:p>
    <w:p w14:paraId="13DCA12E" w14:textId="5035E98A" w:rsidR="00F86931" w:rsidRPr="00C95555" w:rsidRDefault="00AC2160" w:rsidP="00F86931">
      <w:pPr>
        <w:pStyle w:val="ListParagraph"/>
        <w:numPr>
          <w:ilvl w:val="0"/>
          <w:numId w:val="2"/>
        </w:numPr>
        <w:rPr>
          <w:rFonts w:ascii="Calibri" w:hAnsi="Calibri"/>
          <w:sz w:val="24"/>
          <w:szCs w:val="24"/>
          <w:u w:val="single"/>
        </w:rPr>
      </w:pPr>
      <w:hyperlink r:id="rId5" w:tgtFrame="_blank" w:history="1">
        <w:r w:rsidR="00C95555">
          <w:rPr>
            <w:rStyle w:val="Hyperlink"/>
            <w:rFonts w:ascii="Arial" w:hAnsi="Arial" w:cs="Arial"/>
          </w:rPr>
          <w:t>https://www.coursera.org/learn/machine-learning/home/welcome</w:t>
        </w:r>
      </w:hyperlink>
    </w:p>
    <w:p w14:paraId="3A9CD5F8" w14:textId="78EE7061" w:rsidR="005D59A0" w:rsidRDefault="006D2F3C" w:rsidP="005D59A0">
      <w:pPr>
        <w:pStyle w:val="ListParagraph"/>
        <w:numPr>
          <w:ilvl w:val="1"/>
          <w:numId w:val="2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Week</w:t>
      </w:r>
      <w:r w:rsidR="001B29C5">
        <w:rPr>
          <w:rFonts w:ascii="Calibri" w:hAnsi="Calibri"/>
          <w:sz w:val="24"/>
          <w:szCs w:val="24"/>
        </w:rPr>
        <w:t>6</w:t>
      </w:r>
      <w:r>
        <w:rPr>
          <w:rFonts w:ascii="Calibri" w:hAnsi="Calibri"/>
          <w:sz w:val="24"/>
          <w:szCs w:val="24"/>
        </w:rPr>
        <w:t xml:space="preserve"> –</w:t>
      </w:r>
      <w:r w:rsidR="001B29C5">
        <w:rPr>
          <w:rFonts w:ascii="Calibri" w:hAnsi="Calibri"/>
          <w:sz w:val="24"/>
          <w:szCs w:val="24"/>
        </w:rPr>
        <w:t xml:space="preserve"> week 6 included topics rega</w:t>
      </w:r>
      <w:r w:rsidR="005A6761">
        <w:rPr>
          <w:rFonts w:ascii="Calibri" w:hAnsi="Calibri"/>
          <w:sz w:val="24"/>
          <w:szCs w:val="24"/>
        </w:rPr>
        <w:t xml:space="preserve">rding how to improve machine learning algorithms developed and debugging machine learning algorithms to improve performance. </w:t>
      </w:r>
      <w:r>
        <w:rPr>
          <w:rFonts w:ascii="Calibri" w:hAnsi="Calibri"/>
          <w:sz w:val="24"/>
          <w:szCs w:val="24"/>
        </w:rPr>
        <w:t xml:space="preserve"> </w:t>
      </w:r>
    </w:p>
    <w:p w14:paraId="5E8C5256" w14:textId="34497936" w:rsidR="004A67A7" w:rsidRDefault="00FC0EC7" w:rsidP="00A068CE">
      <w:pPr>
        <w:pStyle w:val="ListParagraph"/>
        <w:numPr>
          <w:ilvl w:val="1"/>
          <w:numId w:val="2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Week</w:t>
      </w:r>
      <w:r w:rsidR="002458CB">
        <w:rPr>
          <w:rFonts w:ascii="Calibri" w:hAnsi="Calibri"/>
          <w:sz w:val="24"/>
          <w:szCs w:val="24"/>
        </w:rPr>
        <w:t>7</w:t>
      </w:r>
      <w:r>
        <w:rPr>
          <w:rFonts w:ascii="Calibri" w:hAnsi="Calibri"/>
          <w:sz w:val="24"/>
          <w:szCs w:val="24"/>
        </w:rPr>
        <w:t xml:space="preserve"> –</w:t>
      </w:r>
      <w:r w:rsidR="002458CB">
        <w:rPr>
          <w:rFonts w:ascii="Calibri" w:hAnsi="Calibri"/>
          <w:sz w:val="24"/>
          <w:szCs w:val="24"/>
        </w:rPr>
        <w:t xml:space="preserve"> week 7 was about introducing kernels and Support vector machine (SVM) machine learning algorithm.</w:t>
      </w:r>
      <w:r>
        <w:rPr>
          <w:rFonts w:ascii="Calibri" w:hAnsi="Calibri"/>
          <w:sz w:val="24"/>
          <w:szCs w:val="24"/>
        </w:rPr>
        <w:t xml:space="preserve"> </w:t>
      </w:r>
    </w:p>
    <w:p w14:paraId="1C3F91A5" w14:textId="1582507E" w:rsidR="006868FC" w:rsidRDefault="00C95555" w:rsidP="00AB6F34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>Screenshot of the certification/check mark next to completion video</w:t>
      </w:r>
    </w:p>
    <w:p w14:paraId="4356B848" w14:textId="5A150BEF" w:rsidR="00E66D0B" w:rsidRDefault="00E66D0B" w:rsidP="00E66D0B">
      <w:pPr>
        <w:shd w:val="clear" w:color="auto" w:fill="FFFFFF"/>
        <w:spacing w:before="100" w:beforeAutospacing="1" w:after="100" w:afterAutospacing="1"/>
        <w:ind w:left="720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noProof/>
        </w:rPr>
        <w:drawing>
          <wp:inline distT="0" distB="0" distL="0" distR="0" wp14:anchorId="5A74A5FC" wp14:editId="2A0A0B55">
            <wp:extent cx="5943600" cy="3343275"/>
            <wp:effectExtent l="0" t="0" r="0" b="9525"/>
            <wp:docPr id="1" name="Picture 1" descr="A picture containing text, screenshot, computer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computer, monito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7C23D" w14:textId="0AA69C9E" w:rsidR="002F7572" w:rsidRDefault="002F7572" w:rsidP="00E66D0B">
      <w:pPr>
        <w:shd w:val="clear" w:color="auto" w:fill="FFFFFF"/>
        <w:spacing w:before="100" w:beforeAutospacing="1" w:after="100" w:afterAutospacing="1"/>
        <w:ind w:left="720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538152C" wp14:editId="57CB4534">
            <wp:extent cx="5943600" cy="3343275"/>
            <wp:effectExtent l="0" t="0" r="0" b="9525"/>
            <wp:docPr id="5" name="Picture 5" descr="A computer screen sho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computer screen shot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313FE" w14:textId="2BB1E35C" w:rsidR="005D6128" w:rsidRDefault="005D6128" w:rsidP="00E66D0B">
      <w:pPr>
        <w:shd w:val="clear" w:color="auto" w:fill="FFFFFF"/>
        <w:spacing w:before="100" w:beforeAutospacing="1" w:after="100" w:afterAutospacing="1"/>
        <w:ind w:left="720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noProof/>
        </w:rPr>
        <w:drawing>
          <wp:inline distT="0" distB="0" distL="0" distR="0" wp14:anchorId="2D7FFA0A" wp14:editId="446F7460">
            <wp:extent cx="5943600" cy="3343275"/>
            <wp:effectExtent l="0" t="0" r="0" b="9525"/>
            <wp:docPr id="6" name="Picture 6" descr="A computer screen sho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omputer screen shot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C0701" w14:textId="46222B80" w:rsidR="00200FCF" w:rsidRDefault="00200FCF" w:rsidP="00E66D0B">
      <w:pPr>
        <w:shd w:val="clear" w:color="auto" w:fill="FFFFFF"/>
        <w:spacing w:before="100" w:beforeAutospacing="1" w:after="100" w:afterAutospacing="1"/>
        <w:ind w:left="720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A234EBC" wp14:editId="53A6BA1A">
            <wp:extent cx="5943600" cy="3343275"/>
            <wp:effectExtent l="0" t="0" r="0" b="9525"/>
            <wp:docPr id="9" name="Picture 9" descr="A picture containing text, screenshot, computer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computer, monito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BB9EC" w14:textId="0ED2E4AA" w:rsidR="001B7697" w:rsidRDefault="001B7697" w:rsidP="00E66D0B">
      <w:pPr>
        <w:shd w:val="clear" w:color="auto" w:fill="FFFFFF"/>
        <w:spacing w:before="100" w:beforeAutospacing="1" w:after="100" w:afterAutospacing="1"/>
        <w:ind w:left="720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noProof/>
        </w:rPr>
        <w:drawing>
          <wp:inline distT="0" distB="0" distL="0" distR="0" wp14:anchorId="3AEEFEF3" wp14:editId="407E2AE8">
            <wp:extent cx="5943600" cy="3343275"/>
            <wp:effectExtent l="0" t="0" r="0" b="952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B0DAC" w14:textId="38A425E4" w:rsidR="00FF7F54" w:rsidRPr="00475A9C" w:rsidRDefault="00FF7F54" w:rsidP="00E66D0B">
      <w:pPr>
        <w:shd w:val="clear" w:color="auto" w:fill="FFFFFF"/>
        <w:spacing w:before="100" w:beforeAutospacing="1" w:after="100" w:afterAutospacing="1"/>
        <w:ind w:left="720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4E7778" wp14:editId="6FAE5D28">
            <wp:extent cx="5943600" cy="3343275"/>
            <wp:effectExtent l="0" t="0" r="0" b="9525"/>
            <wp:docPr id="11" name="Picture 11" descr="A picture containing text, screenshot, computer,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screenshot, computer, monito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B5AA" w14:textId="3032CD83" w:rsidR="00917284" w:rsidRPr="0064148F" w:rsidRDefault="00917284" w:rsidP="0064148F">
      <w:p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</w:p>
    <w:p w14:paraId="3B499DA8" w14:textId="03E98159" w:rsidR="00C95555" w:rsidRDefault="00C95555" w:rsidP="00C95555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>Summary of Skill Session</w:t>
      </w:r>
    </w:p>
    <w:p w14:paraId="76D22B5C" w14:textId="19A74405" w:rsidR="003F44D7" w:rsidRDefault="006D4E96" w:rsidP="002458CB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Learnt </w:t>
      </w:r>
      <w:r w:rsidR="00E26A3E">
        <w:rPr>
          <w:rFonts w:ascii="Calibri" w:eastAsia="Times New Roman" w:hAnsi="Calibri" w:cs="Calibri"/>
          <w:color w:val="2D3B45"/>
          <w:sz w:val="24"/>
          <w:szCs w:val="24"/>
        </w:rPr>
        <w:t xml:space="preserve">how to evaluate to the hypothesis developed using methods like </w:t>
      </w:r>
      <w:r w:rsidR="00126169">
        <w:rPr>
          <w:rFonts w:ascii="Calibri" w:eastAsia="Times New Roman" w:hAnsi="Calibri" w:cs="Calibri"/>
          <w:color w:val="2D3B45"/>
          <w:sz w:val="24"/>
          <w:szCs w:val="24"/>
        </w:rPr>
        <w:t>–</w:t>
      </w:r>
      <w:r w:rsidR="00E26A3E">
        <w:rPr>
          <w:rFonts w:ascii="Calibri" w:eastAsia="Times New Roman" w:hAnsi="Calibri" w:cs="Calibri"/>
          <w:color w:val="2D3B45"/>
          <w:sz w:val="24"/>
          <w:szCs w:val="24"/>
        </w:rPr>
        <w:t xml:space="preserve"> </w:t>
      </w:r>
      <w:r w:rsidR="00126169">
        <w:rPr>
          <w:rFonts w:ascii="Calibri" w:eastAsia="Times New Roman" w:hAnsi="Calibri" w:cs="Calibri"/>
          <w:color w:val="2D3B45"/>
          <w:sz w:val="24"/>
          <w:szCs w:val="24"/>
        </w:rPr>
        <w:t xml:space="preserve">getting more training samples, trying </w:t>
      </w:r>
      <w:r w:rsidR="00AE05A0">
        <w:rPr>
          <w:rFonts w:ascii="Calibri" w:eastAsia="Times New Roman" w:hAnsi="Calibri" w:cs="Calibri"/>
          <w:color w:val="2D3B45"/>
          <w:sz w:val="24"/>
          <w:szCs w:val="24"/>
        </w:rPr>
        <w:t>to add</w:t>
      </w:r>
      <w:r w:rsidR="00126169">
        <w:rPr>
          <w:rFonts w:ascii="Calibri" w:eastAsia="Times New Roman" w:hAnsi="Calibri" w:cs="Calibri"/>
          <w:color w:val="2D3B45"/>
          <w:sz w:val="24"/>
          <w:szCs w:val="24"/>
        </w:rPr>
        <w:t xml:space="preserve"> different features or polynomial features to the hypothesis</w:t>
      </w:r>
      <w:r w:rsidR="00A90BC0">
        <w:rPr>
          <w:rFonts w:ascii="Calibri" w:eastAsia="Times New Roman" w:hAnsi="Calibri" w:cs="Calibri"/>
          <w:color w:val="2D3B45"/>
          <w:sz w:val="24"/>
          <w:szCs w:val="24"/>
        </w:rPr>
        <w:t xml:space="preserve">, tweaking gradient descent by increasing or decreasing lambda. </w:t>
      </w:r>
    </w:p>
    <w:p w14:paraId="40E928CA" w14:textId="71870C32" w:rsidR="00AE05A0" w:rsidRDefault="00AE05A0" w:rsidP="002458CB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Learnt the importance of validation dataset while evaluate </w:t>
      </w:r>
      <w:r w:rsidR="00B62867">
        <w:rPr>
          <w:rFonts w:ascii="Calibri" w:eastAsia="Times New Roman" w:hAnsi="Calibri" w:cs="Calibri"/>
          <w:color w:val="2D3B45"/>
          <w:sz w:val="24"/>
          <w:szCs w:val="24"/>
        </w:rPr>
        <w:t>the model or hypothesis</w:t>
      </w:r>
      <w:r w:rsidR="007C721B">
        <w:rPr>
          <w:rFonts w:ascii="Calibri" w:eastAsia="Times New Roman" w:hAnsi="Calibri" w:cs="Calibri"/>
          <w:color w:val="2D3B45"/>
          <w:sz w:val="24"/>
          <w:szCs w:val="24"/>
        </w:rPr>
        <w:t>, and cross validation error</w:t>
      </w:r>
      <w:r w:rsidR="00B62867">
        <w:rPr>
          <w:rFonts w:ascii="Calibri" w:eastAsia="Times New Roman" w:hAnsi="Calibri" w:cs="Calibri"/>
          <w:color w:val="2D3B45"/>
          <w:sz w:val="24"/>
          <w:szCs w:val="24"/>
        </w:rPr>
        <w:t xml:space="preserve">. </w:t>
      </w:r>
      <w:r w:rsidR="00C70536">
        <w:rPr>
          <w:rFonts w:ascii="Calibri" w:eastAsia="Times New Roman" w:hAnsi="Calibri" w:cs="Calibri"/>
          <w:color w:val="2D3B45"/>
          <w:sz w:val="24"/>
          <w:szCs w:val="24"/>
        </w:rPr>
        <w:t xml:space="preserve">Just relying on the error </w:t>
      </w:r>
      <w:r w:rsidR="00A75C5C">
        <w:rPr>
          <w:rFonts w:ascii="Calibri" w:eastAsia="Times New Roman" w:hAnsi="Calibri" w:cs="Calibri"/>
          <w:color w:val="2D3B45"/>
          <w:sz w:val="24"/>
          <w:szCs w:val="24"/>
        </w:rPr>
        <w:t xml:space="preserve">of model over training set might not give us the best possible model. </w:t>
      </w:r>
    </w:p>
    <w:p w14:paraId="1514C85E" w14:textId="239612A9" w:rsidR="00A75C5C" w:rsidRDefault="00193F25" w:rsidP="002458CB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>Analyzed</w:t>
      </w:r>
      <w:r w:rsidR="00490A50">
        <w:rPr>
          <w:rFonts w:ascii="Calibri" w:eastAsia="Times New Roman" w:hAnsi="Calibri" w:cs="Calibri"/>
          <w:color w:val="2D3B45"/>
          <w:sz w:val="24"/>
          <w:szCs w:val="24"/>
        </w:rPr>
        <w:t xml:space="preserve"> the model </w:t>
      </w:r>
      <w:r w:rsidR="003E6C37">
        <w:rPr>
          <w:rFonts w:ascii="Calibri" w:eastAsia="Times New Roman" w:hAnsi="Calibri" w:cs="Calibri"/>
          <w:color w:val="2D3B45"/>
          <w:sz w:val="24"/>
          <w:szCs w:val="24"/>
        </w:rPr>
        <w:t xml:space="preserve">to check </w:t>
      </w:r>
      <w:r w:rsidR="00851298">
        <w:rPr>
          <w:rFonts w:ascii="Calibri" w:eastAsia="Times New Roman" w:hAnsi="Calibri" w:cs="Calibri"/>
          <w:color w:val="2D3B45"/>
          <w:sz w:val="24"/>
          <w:szCs w:val="24"/>
        </w:rPr>
        <w:t xml:space="preserve">whether bias or variance is leading to bad predictions, high bias means the model is </w:t>
      </w:r>
      <w:r w:rsidR="00D038B0">
        <w:rPr>
          <w:rFonts w:ascii="Calibri" w:eastAsia="Times New Roman" w:hAnsi="Calibri" w:cs="Calibri"/>
          <w:color w:val="2D3B45"/>
          <w:sz w:val="24"/>
          <w:szCs w:val="24"/>
        </w:rPr>
        <w:t>underfitting</w:t>
      </w:r>
      <w:r w:rsidR="00851298">
        <w:rPr>
          <w:rFonts w:ascii="Calibri" w:eastAsia="Times New Roman" w:hAnsi="Calibri" w:cs="Calibri"/>
          <w:color w:val="2D3B45"/>
          <w:sz w:val="24"/>
          <w:szCs w:val="24"/>
        </w:rPr>
        <w:t xml:space="preserve"> and high variance </w:t>
      </w:r>
      <w:r w:rsidR="00D038B0">
        <w:rPr>
          <w:rFonts w:ascii="Calibri" w:eastAsia="Times New Roman" w:hAnsi="Calibri" w:cs="Calibri"/>
          <w:color w:val="2D3B45"/>
          <w:sz w:val="24"/>
          <w:szCs w:val="24"/>
        </w:rPr>
        <w:t xml:space="preserve">will indicate overfitting. </w:t>
      </w:r>
    </w:p>
    <w:p w14:paraId="4F569AE9" w14:textId="03F00989" w:rsidR="00697DFC" w:rsidRDefault="00697DFC" w:rsidP="002458CB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Completed programming </w:t>
      </w:r>
      <w:r w:rsidR="00260A53">
        <w:rPr>
          <w:rFonts w:ascii="Calibri" w:eastAsia="Times New Roman" w:hAnsi="Calibri" w:cs="Calibri"/>
          <w:color w:val="2D3B45"/>
          <w:sz w:val="24"/>
          <w:szCs w:val="24"/>
        </w:rPr>
        <w:t>assignment</w:t>
      </w: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 on </w:t>
      </w:r>
      <w:r w:rsidR="00260A53">
        <w:rPr>
          <w:rFonts w:ascii="Calibri" w:eastAsia="Times New Roman" w:hAnsi="Calibri" w:cs="Calibri"/>
          <w:color w:val="2D3B45"/>
          <w:sz w:val="24"/>
          <w:szCs w:val="24"/>
        </w:rPr>
        <w:t xml:space="preserve">building a linear regression model to study various bias vs variance properties. </w:t>
      </w:r>
    </w:p>
    <w:p w14:paraId="7A385AA2" w14:textId="2D037A2D" w:rsidR="00F72A70" w:rsidRDefault="00B4290C" w:rsidP="002458CB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>Compared logistic regression to support vector machine</w:t>
      </w:r>
      <w:r w:rsidR="007E39DA">
        <w:rPr>
          <w:rFonts w:ascii="Calibri" w:eastAsia="Times New Roman" w:hAnsi="Calibri" w:cs="Calibri"/>
          <w:color w:val="2D3B45"/>
          <w:sz w:val="24"/>
          <w:szCs w:val="24"/>
        </w:rPr>
        <w:t xml:space="preserve">, SVM is a large margin classifier. </w:t>
      </w:r>
    </w:p>
    <w:p w14:paraId="7972E04B" w14:textId="7B1EFD60" w:rsidR="00B43E42" w:rsidRDefault="00B43E42" w:rsidP="002458CB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Learnt </w:t>
      </w:r>
      <w:r w:rsidR="00D32EF3">
        <w:rPr>
          <w:rFonts w:ascii="Calibri" w:eastAsia="Times New Roman" w:hAnsi="Calibri" w:cs="Calibri"/>
          <w:color w:val="2D3B45"/>
          <w:sz w:val="24"/>
          <w:szCs w:val="24"/>
        </w:rPr>
        <w:t xml:space="preserve">to analyze different scenarios, for example when to use SVM with a </w:t>
      </w:r>
      <w:r w:rsidR="00932C9C">
        <w:rPr>
          <w:rFonts w:ascii="Calibri" w:eastAsia="Times New Roman" w:hAnsi="Calibri" w:cs="Calibri"/>
          <w:color w:val="2D3B45"/>
          <w:sz w:val="24"/>
          <w:szCs w:val="24"/>
        </w:rPr>
        <w:t xml:space="preserve">linear kernel or gaussian kernel. </w:t>
      </w:r>
    </w:p>
    <w:p w14:paraId="36BEDF96" w14:textId="6F8B336D" w:rsidR="00A90BC0" w:rsidRPr="00952202" w:rsidRDefault="00697DFC" w:rsidP="00932C9C">
      <w:pPr>
        <w:pStyle w:val="ListParagraph"/>
        <w:numPr>
          <w:ilvl w:val="1"/>
          <w:numId w:val="2"/>
        </w:numPr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Solved programming assignment </w:t>
      </w:r>
      <w:r w:rsidR="00952202">
        <w:rPr>
          <w:rFonts w:ascii="Calibri" w:eastAsia="Times New Roman" w:hAnsi="Calibri" w:cs="Calibri"/>
          <w:color w:val="2D3B45"/>
          <w:sz w:val="24"/>
          <w:szCs w:val="24"/>
        </w:rPr>
        <w:t xml:space="preserve">on how SVM can be used to build an email spam classifier. </w:t>
      </w:r>
    </w:p>
    <w:p w14:paraId="2E61BB0A" w14:textId="66A75B62" w:rsidR="00AB6F34" w:rsidRDefault="00C95555" w:rsidP="00AB6F34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>Key Findings</w:t>
      </w:r>
    </w:p>
    <w:p w14:paraId="3D69A661" w14:textId="628F4E5D" w:rsidR="00331653" w:rsidRDefault="00D912B2" w:rsidP="00331653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Learnt the importance on concepts like bias vs variance, precision and recall while evaluating a machine learning model. </w:t>
      </w:r>
    </w:p>
    <w:p w14:paraId="31D6FFB5" w14:textId="6AA68DD5" w:rsidR="005C66B0" w:rsidRPr="00952202" w:rsidRDefault="00687536" w:rsidP="00952202">
      <w:pPr>
        <w:numPr>
          <w:ilvl w:val="1"/>
          <w:numId w:val="2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When implementing SVM model with a kernel, we have to make sure it is a valid </w:t>
      </w:r>
      <w:r w:rsidR="00D761E1">
        <w:rPr>
          <w:rFonts w:ascii="Calibri" w:eastAsia="Times New Roman" w:hAnsi="Calibri" w:cs="Calibri"/>
          <w:color w:val="2D3B45"/>
          <w:sz w:val="24"/>
          <w:szCs w:val="24"/>
        </w:rPr>
        <w:t>kernel,</w:t>
      </w: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 </w:t>
      </w:r>
      <w:r w:rsidR="00E85C2B">
        <w:rPr>
          <w:rFonts w:ascii="Calibri" w:eastAsia="Times New Roman" w:hAnsi="Calibri" w:cs="Calibri"/>
          <w:color w:val="2D3B45"/>
          <w:sz w:val="24"/>
          <w:szCs w:val="24"/>
        </w:rPr>
        <w:t xml:space="preserve">and this can be done by checking if the similarity function satisfies </w:t>
      </w:r>
      <w:r w:rsidR="005C66B0">
        <w:rPr>
          <w:rFonts w:ascii="Calibri" w:eastAsia="Times New Roman" w:hAnsi="Calibri" w:cs="Calibri"/>
          <w:color w:val="2D3B45"/>
          <w:sz w:val="24"/>
          <w:szCs w:val="24"/>
        </w:rPr>
        <w:lastRenderedPageBreak/>
        <w:t>Mercer’s theorem (to ensure that SVM optimization is running correctly without diverging)</w:t>
      </w:r>
    </w:p>
    <w:p w14:paraId="500680D4" w14:textId="6761FEF9" w:rsidR="00D912B2" w:rsidRPr="001F6C7C" w:rsidRDefault="00AB6F34" w:rsidP="001F6C7C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>Future Work</w:t>
      </w:r>
    </w:p>
    <w:p w14:paraId="3719B94E" w14:textId="7ECBE859" w:rsidR="00E83E53" w:rsidRDefault="001F6C7C" w:rsidP="00E83E53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Revise week 6 and week 7 as it included a lot of new topics, </w:t>
      </w:r>
      <w:r w:rsidR="00E83E53">
        <w:rPr>
          <w:rFonts w:ascii="Calibri" w:eastAsia="Times New Roman" w:hAnsi="Calibri" w:cs="Calibri"/>
          <w:color w:val="2D3B45"/>
          <w:sz w:val="24"/>
          <w:szCs w:val="24"/>
        </w:rPr>
        <w:t>learn more about SVM and its applications.</w:t>
      </w:r>
    </w:p>
    <w:p w14:paraId="60F8E88F" w14:textId="311F6E77" w:rsidR="00E83E53" w:rsidRPr="00E83E53" w:rsidRDefault="00E83E53" w:rsidP="00E83E53">
      <w:pPr>
        <w:numPr>
          <w:ilvl w:val="1"/>
          <w:numId w:val="3"/>
        </w:numPr>
        <w:shd w:val="clear" w:color="auto" w:fill="FFFFFF"/>
        <w:spacing w:before="100" w:beforeAutospacing="1" w:after="100" w:afterAutospacing="1"/>
        <w:rPr>
          <w:rFonts w:ascii="Calibri" w:eastAsia="Times New Roman" w:hAnsi="Calibri" w:cs="Calibri"/>
          <w:color w:val="2D3B45"/>
          <w:sz w:val="24"/>
          <w:szCs w:val="24"/>
        </w:rPr>
      </w:pP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 Try to solve different problems using SVM and analyzing when to use SVM</w:t>
      </w:r>
      <w:r w:rsidR="004B1650">
        <w:rPr>
          <w:rFonts w:ascii="Calibri" w:eastAsia="Times New Roman" w:hAnsi="Calibri" w:cs="Calibri"/>
          <w:color w:val="2D3B45"/>
          <w:sz w:val="24"/>
          <w:szCs w:val="24"/>
        </w:rPr>
        <w:t xml:space="preserve"> or not</w:t>
      </w:r>
      <w:r>
        <w:rPr>
          <w:rFonts w:ascii="Calibri" w:eastAsia="Times New Roman" w:hAnsi="Calibri" w:cs="Calibri"/>
          <w:color w:val="2D3B45"/>
          <w:sz w:val="24"/>
          <w:szCs w:val="24"/>
        </w:rPr>
        <w:t xml:space="preserve">. </w:t>
      </w:r>
    </w:p>
    <w:sectPr w:rsidR="00E83E53" w:rsidRPr="00E83E53" w:rsidSect="001B6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BE4342"/>
    <w:multiLevelType w:val="hybridMultilevel"/>
    <w:tmpl w:val="FCA61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FD47E2"/>
    <w:multiLevelType w:val="hybridMultilevel"/>
    <w:tmpl w:val="DC449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jQ2NTM0MTE2MDFU0lEKTi0uzszPAykwqQUAqG/q7iwAAAA="/>
  </w:docVars>
  <w:rsids>
    <w:rsidRoot w:val="001A0708"/>
    <w:rsid w:val="000015D1"/>
    <w:rsid w:val="00011E66"/>
    <w:rsid w:val="00025E39"/>
    <w:rsid w:val="00063F02"/>
    <w:rsid w:val="000754BD"/>
    <w:rsid w:val="000A79F2"/>
    <w:rsid w:val="000B686F"/>
    <w:rsid w:val="000D0B97"/>
    <w:rsid w:val="00111DFC"/>
    <w:rsid w:val="001260A5"/>
    <w:rsid w:val="00126169"/>
    <w:rsid w:val="00164610"/>
    <w:rsid w:val="00193F25"/>
    <w:rsid w:val="001A0708"/>
    <w:rsid w:val="001B0DFA"/>
    <w:rsid w:val="001B29C5"/>
    <w:rsid w:val="001B630A"/>
    <w:rsid w:val="001B7697"/>
    <w:rsid w:val="001D28BF"/>
    <w:rsid w:val="001E4AFD"/>
    <w:rsid w:val="001F03C2"/>
    <w:rsid w:val="001F6C7C"/>
    <w:rsid w:val="00200FCF"/>
    <w:rsid w:val="002458CB"/>
    <w:rsid w:val="002472B1"/>
    <w:rsid w:val="00253EBE"/>
    <w:rsid w:val="00260A53"/>
    <w:rsid w:val="00261442"/>
    <w:rsid w:val="00267D10"/>
    <w:rsid w:val="00270D78"/>
    <w:rsid w:val="00281E7C"/>
    <w:rsid w:val="002D4843"/>
    <w:rsid w:val="002F290A"/>
    <w:rsid w:val="002F4B72"/>
    <w:rsid w:val="002F7572"/>
    <w:rsid w:val="003256E1"/>
    <w:rsid w:val="00331653"/>
    <w:rsid w:val="003340C1"/>
    <w:rsid w:val="0034614A"/>
    <w:rsid w:val="00353F51"/>
    <w:rsid w:val="0036437E"/>
    <w:rsid w:val="00374FAE"/>
    <w:rsid w:val="00375537"/>
    <w:rsid w:val="003865C0"/>
    <w:rsid w:val="00390BCC"/>
    <w:rsid w:val="003942F1"/>
    <w:rsid w:val="003B4EA4"/>
    <w:rsid w:val="003C340B"/>
    <w:rsid w:val="003D5CB2"/>
    <w:rsid w:val="003E38C3"/>
    <w:rsid w:val="003E6C37"/>
    <w:rsid w:val="003F44D7"/>
    <w:rsid w:val="00426387"/>
    <w:rsid w:val="00431B20"/>
    <w:rsid w:val="004337DB"/>
    <w:rsid w:val="00440E13"/>
    <w:rsid w:val="004448DA"/>
    <w:rsid w:val="00462664"/>
    <w:rsid w:val="00475A9C"/>
    <w:rsid w:val="00490A50"/>
    <w:rsid w:val="004A302B"/>
    <w:rsid w:val="004A67A7"/>
    <w:rsid w:val="004B1650"/>
    <w:rsid w:val="004B4B3C"/>
    <w:rsid w:val="004C6366"/>
    <w:rsid w:val="004C7F1B"/>
    <w:rsid w:val="004D3C8B"/>
    <w:rsid w:val="004F10BA"/>
    <w:rsid w:val="00507DAF"/>
    <w:rsid w:val="005649F6"/>
    <w:rsid w:val="005A051D"/>
    <w:rsid w:val="005A6761"/>
    <w:rsid w:val="005B7533"/>
    <w:rsid w:val="005C10B7"/>
    <w:rsid w:val="005C2070"/>
    <w:rsid w:val="005C41FD"/>
    <w:rsid w:val="005C66B0"/>
    <w:rsid w:val="005D59A0"/>
    <w:rsid w:val="005D6128"/>
    <w:rsid w:val="005F1556"/>
    <w:rsid w:val="005F5580"/>
    <w:rsid w:val="00614A1D"/>
    <w:rsid w:val="006234B2"/>
    <w:rsid w:val="0064148F"/>
    <w:rsid w:val="0064577F"/>
    <w:rsid w:val="0065381C"/>
    <w:rsid w:val="006605F0"/>
    <w:rsid w:val="00663925"/>
    <w:rsid w:val="00676C30"/>
    <w:rsid w:val="006868FC"/>
    <w:rsid w:val="00687536"/>
    <w:rsid w:val="00697DFC"/>
    <w:rsid w:val="006A1F27"/>
    <w:rsid w:val="006B0099"/>
    <w:rsid w:val="006B2DED"/>
    <w:rsid w:val="006C6301"/>
    <w:rsid w:val="006D2F3C"/>
    <w:rsid w:val="006D4E96"/>
    <w:rsid w:val="006F5B85"/>
    <w:rsid w:val="006F6A4E"/>
    <w:rsid w:val="00712FAA"/>
    <w:rsid w:val="00717333"/>
    <w:rsid w:val="00720B8C"/>
    <w:rsid w:val="007230A7"/>
    <w:rsid w:val="007279BD"/>
    <w:rsid w:val="00736084"/>
    <w:rsid w:val="007653E6"/>
    <w:rsid w:val="00767307"/>
    <w:rsid w:val="007B41C6"/>
    <w:rsid w:val="007C2D20"/>
    <w:rsid w:val="007C721B"/>
    <w:rsid w:val="007D3DE6"/>
    <w:rsid w:val="007E0231"/>
    <w:rsid w:val="007E39DA"/>
    <w:rsid w:val="007E4E2D"/>
    <w:rsid w:val="00805EB3"/>
    <w:rsid w:val="008072CF"/>
    <w:rsid w:val="00830C43"/>
    <w:rsid w:val="0084178D"/>
    <w:rsid w:val="00841A2D"/>
    <w:rsid w:val="00851298"/>
    <w:rsid w:val="00856847"/>
    <w:rsid w:val="008637E5"/>
    <w:rsid w:val="00881C6D"/>
    <w:rsid w:val="0088728B"/>
    <w:rsid w:val="00890485"/>
    <w:rsid w:val="008A23DB"/>
    <w:rsid w:val="008A5EFE"/>
    <w:rsid w:val="008B1E7F"/>
    <w:rsid w:val="008B2BAD"/>
    <w:rsid w:val="008C3AE0"/>
    <w:rsid w:val="008D1A94"/>
    <w:rsid w:val="008E79C2"/>
    <w:rsid w:val="008F16A3"/>
    <w:rsid w:val="00917284"/>
    <w:rsid w:val="00923E35"/>
    <w:rsid w:val="00932C9C"/>
    <w:rsid w:val="00935691"/>
    <w:rsid w:val="00951609"/>
    <w:rsid w:val="00952202"/>
    <w:rsid w:val="00971DA8"/>
    <w:rsid w:val="00986D52"/>
    <w:rsid w:val="00986EA1"/>
    <w:rsid w:val="00994538"/>
    <w:rsid w:val="00995682"/>
    <w:rsid w:val="00996590"/>
    <w:rsid w:val="009A4F21"/>
    <w:rsid w:val="009A7A9A"/>
    <w:rsid w:val="009B3E7D"/>
    <w:rsid w:val="009E132E"/>
    <w:rsid w:val="00A0091E"/>
    <w:rsid w:val="00A068CE"/>
    <w:rsid w:val="00A11BE7"/>
    <w:rsid w:val="00A220A7"/>
    <w:rsid w:val="00A22332"/>
    <w:rsid w:val="00A3493C"/>
    <w:rsid w:val="00A500F6"/>
    <w:rsid w:val="00A50FD8"/>
    <w:rsid w:val="00A56EBD"/>
    <w:rsid w:val="00A662EA"/>
    <w:rsid w:val="00A75C5C"/>
    <w:rsid w:val="00A7620B"/>
    <w:rsid w:val="00A81950"/>
    <w:rsid w:val="00A90BC0"/>
    <w:rsid w:val="00A92A6B"/>
    <w:rsid w:val="00A95581"/>
    <w:rsid w:val="00A9762A"/>
    <w:rsid w:val="00AB206A"/>
    <w:rsid w:val="00AB6F34"/>
    <w:rsid w:val="00AC2160"/>
    <w:rsid w:val="00AD65B1"/>
    <w:rsid w:val="00AE05A0"/>
    <w:rsid w:val="00AF1368"/>
    <w:rsid w:val="00AF62D5"/>
    <w:rsid w:val="00B21ACE"/>
    <w:rsid w:val="00B3530E"/>
    <w:rsid w:val="00B4290C"/>
    <w:rsid w:val="00B43E42"/>
    <w:rsid w:val="00B62867"/>
    <w:rsid w:val="00B64823"/>
    <w:rsid w:val="00B74A50"/>
    <w:rsid w:val="00B75CA5"/>
    <w:rsid w:val="00BA117D"/>
    <w:rsid w:val="00BC5E9F"/>
    <w:rsid w:val="00BC7CDC"/>
    <w:rsid w:val="00C00297"/>
    <w:rsid w:val="00C072A8"/>
    <w:rsid w:val="00C10E63"/>
    <w:rsid w:val="00C161F9"/>
    <w:rsid w:val="00C20BFE"/>
    <w:rsid w:val="00C32E7D"/>
    <w:rsid w:val="00C52222"/>
    <w:rsid w:val="00C601BC"/>
    <w:rsid w:val="00C615D3"/>
    <w:rsid w:val="00C70536"/>
    <w:rsid w:val="00C73DBE"/>
    <w:rsid w:val="00C84C11"/>
    <w:rsid w:val="00C90BD5"/>
    <w:rsid w:val="00C95555"/>
    <w:rsid w:val="00CA6F30"/>
    <w:rsid w:val="00CB52DA"/>
    <w:rsid w:val="00CC4547"/>
    <w:rsid w:val="00CC5268"/>
    <w:rsid w:val="00CC77B8"/>
    <w:rsid w:val="00CE6A46"/>
    <w:rsid w:val="00D038B0"/>
    <w:rsid w:val="00D27DAB"/>
    <w:rsid w:val="00D32EF3"/>
    <w:rsid w:val="00D65B28"/>
    <w:rsid w:val="00D726E4"/>
    <w:rsid w:val="00D7526A"/>
    <w:rsid w:val="00D761E1"/>
    <w:rsid w:val="00D912B2"/>
    <w:rsid w:val="00DB285D"/>
    <w:rsid w:val="00DB3F3F"/>
    <w:rsid w:val="00DC1541"/>
    <w:rsid w:val="00DC2B1B"/>
    <w:rsid w:val="00DD3496"/>
    <w:rsid w:val="00DE7651"/>
    <w:rsid w:val="00DF2B08"/>
    <w:rsid w:val="00E200B9"/>
    <w:rsid w:val="00E262F6"/>
    <w:rsid w:val="00E26A3E"/>
    <w:rsid w:val="00E57199"/>
    <w:rsid w:val="00E6118F"/>
    <w:rsid w:val="00E66D0B"/>
    <w:rsid w:val="00E83E53"/>
    <w:rsid w:val="00E85C2B"/>
    <w:rsid w:val="00EA5D56"/>
    <w:rsid w:val="00EC0257"/>
    <w:rsid w:val="00EC7EDD"/>
    <w:rsid w:val="00ED1239"/>
    <w:rsid w:val="00ED1CC9"/>
    <w:rsid w:val="00ED2464"/>
    <w:rsid w:val="00EF10C7"/>
    <w:rsid w:val="00EF3C0C"/>
    <w:rsid w:val="00EF5A01"/>
    <w:rsid w:val="00EF5B1D"/>
    <w:rsid w:val="00F100CB"/>
    <w:rsid w:val="00F30013"/>
    <w:rsid w:val="00F522D4"/>
    <w:rsid w:val="00F545E9"/>
    <w:rsid w:val="00F55D63"/>
    <w:rsid w:val="00F569AA"/>
    <w:rsid w:val="00F61ED9"/>
    <w:rsid w:val="00F6490E"/>
    <w:rsid w:val="00F72A70"/>
    <w:rsid w:val="00F81B59"/>
    <w:rsid w:val="00F8460A"/>
    <w:rsid w:val="00F84F13"/>
    <w:rsid w:val="00F86931"/>
    <w:rsid w:val="00F90EF1"/>
    <w:rsid w:val="00F9713F"/>
    <w:rsid w:val="00FA2E27"/>
    <w:rsid w:val="00FB281F"/>
    <w:rsid w:val="00FC0EC7"/>
    <w:rsid w:val="00FC1174"/>
    <w:rsid w:val="00FC7D1C"/>
    <w:rsid w:val="00FE056E"/>
    <w:rsid w:val="00FE216C"/>
    <w:rsid w:val="00FF7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F4BAE"/>
  <w15:chartTrackingRefBased/>
  <w15:docId w15:val="{FCABCC12-96E7-9745-A4AC-DFC02C4B7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708"/>
    <w:rPr>
      <w:rFonts w:ascii="Century Gothic" w:eastAsia="Calibri" w:hAnsi="Century Gothic" w:cs="Times New Roman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A070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10E6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A23D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16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16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C7D1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0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7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7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8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coursera.org/learn/machine-learning/home/welcome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6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Schoepf</dc:creator>
  <cp:keywords/>
  <dc:description/>
  <cp:lastModifiedBy>Rachana Bhaskar</cp:lastModifiedBy>
  <cp:revision>220</cp:revision>
  <cp:lastPrinted>2021-07-05T04:49:00Z</cp:lastPrinted>
  <dcterms:created xsi:type="dcterms:W3CDTF">2021-06-08T18:45:00Z</dcterms:created>
  <dcterms:modified xsi:type="dcterms:W3CDTF">2021-07-26T06:06:00Z</dcterms:modified>
</cp:coreProperties>
</file>